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99448" w14:textId="6FF8DA6D" w:rsidR="004B6E5C" w:rsidRPr="00C40EB9" w:rsidRDefault="004B6E5C">
      <w:r w:rsidRPr="00C40EB9">
        <w:t xml:space="preserve">Thank you for your interest in applying </w:t>
      </w:r>
      <w:r w:rsidR="00070DF0">
        <w:t>to become a licensed</w:t>
      </w:r>
      <w:r w:rsidRPr="00C40EB9">
        <w:t xml:space="preserve"> </w:t>
      </w:r>
      <w:r w:rsidR="00574260">
        <w:t>Certification Body (CB)</w:t>
      </w:r>
      <w:r w:rsidRPr="00C40EB9">
        <w:t xml:space="preserve"> with </w:t>
      </w:r>
      <w:r w:rsidR="00070DF0">
        <w:t>CSQ.</w:t>
      </w:r>
    </w:p>
    <w:p w14:paraId="33100CE9" w14:textId="4D4FAD0C" w:rsidR="00205B1D" w:rsidRPr="00DD1B2A" w:rsidRDefault="004B6E5C">
      <w:r w:rsidRPr="00C40EB9">
        <w:t xml:space="preserve">In order to process your </w:t>
      </w:r>
      <w:r w:rsidR="00574260">
        <w:t>application</w:t>
      </w:r>
      <w:r w:rsidR="00F37A9C" w:rsidRPr="00C40EB9">
        <w:t>,</w:t>
      </w:r>
      <w:r w:rsidRPr="00C40EB9">
        <w:t xml:space="preserve"> we kindly request you to fill ou</w:t>
      </w:r>
      <w:r w:rsidR="00F37A9C" w:rsidRPr="00C40EB9">
        <w:t>t</w:t>
      </w:r>
      <w:r w:rsidRPr="00C40EB9">
        <w:t xml:space="preserve"> all the applicable sections of this Application Form </w:t>
      </w:r>
      <w:r w:rsidR="00F37A9C" w:rsidRPr="00C40EB9">
        <w:t xml:space="preserve">as completely and accurately as possible </w:t>
      </w:r>
      <w:r w:rsidRPr="00C40EB9">
        <w:t xml:space="preserve">and </w:t>
      </w:r>
      <w:r w:rsidR="00574260">
        <w:t xml:space="preserve">to </w:t>
      </w:r>
      <w:r w:rsidRPr="00C40EB9">
        <w:t xml:space="preserve">submit the </w:t>
      </w:r>
      <w:r w:rsidR="00574260">
        <w:t>required</w:t>
      </w:r>
      <w:r w:rsidRPr="00C40EB9">
        <w:t xml:space="preserve"> documentation</w:t>
      </w:r>
      <w:r w:rsidR="00070DF0">
        <w:t xml:space="preserve"> to </w:t>
      </w:r>
      <w:hyperlink r:id="rId11" w:history="1">
        <w:r w:rsidR="004F55FB">
          <w:rPr>
            <w:rStyle w:val="Hyperlink"/>
          </w:rPr>
          <w:t>info</w:t>
        </w:r>
        <w:r w:rsidR="00070DF0" w:rsidRPr="00B74996">
          <w:rPr>
            <w:rStyle w:val="Hyperlink"/>
          </w:rPr>
          <w:t>@CSQCertification.com</w:t>
        </w:r>
      </w:hyperlink>
      <w:r w:rsidR="00070DF0">
        <w:t xml:space="preserve">. </w:t>
      </w:r>
    </w:p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4248"/>
        <w:gridCol w:w="3276"/>
        <w:gridCol w:w="1561"/>
      </w:tblGrid>
      <w:tr w:rsidR="00C40EB9" w:rsidRPr="00574260" w14:paraId="68221100" w14:textId="77777777" w:rsidTr="00242D5F">
        <w:trPr>
          <w:gridBefore w:val="1"/>
          <w:wBefore w:w="4248" w:type="dxa"/>
          <w:trHeight w:val="213"/>
        </w:trPr>
        <w:tc>
          <w:tcPr>
            <w:tcW w:w="3276" w:type="dxa"/>
          </w:tcPr>
          <w:p w14:paraId="09CC08A9" w14:textId="77777777" w:rsidR="004B6E5C" w:rsidRPr="00574260" w:rsidRDefault="004B6E5C" w:rsidP="004B6E5C">
            <w:pPr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Date of application</w:t>
            </w:r>
          </w:p>
        </w:tc>
        <w:tc>
          <w:tcPr>
            <w:tcW w:w="1561" w:type="dxa"/>
          </w:tcPr>
          <w:p w14:paraId="7374EFD7" w14:textId="58B7F749" w:rsidR="004B6E5C" w:rsidRPr="00574260" w:rsidRDefault="00070DF0" w:rsidP="004B6E5C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C40EB9" w:rsidRPr="00574260" w14:paraId="66B86598" w14:textId="77777777" w:rsidTr="00242D5F">
        <w:trPr>
          <w:gridBefore w:val="1"/>
          <w:wBefore w:w="4248" w:type="dxa"/>
          <w:trHeight w:val="213"/>
        </w:trPr>
        <w:tc>
          <w:tcPr>
            <w:tcW w:w="3276" w:type="dxa"/>
          </w:tcPr>
          <w:p w14:paraId="7DF31D9D" w14:textId="34A29DDA" w:rsidR="00BD2823" w:rsidRPr="00574260" w:rsidRDefault="004B6E5C" w:rsidP="004B6E5C">
            <w:pPr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pplication filled out by</w:t>
            </w:r>
            <w:r w:rsidR="00855071">
              <w:rPr>
                <w:rFonts w:cs="Arial"/>
                <w:sz w:val="24"/>
                <w:szCs w:val="24"/>
              </w:rPr>
              <w:t xml:space="preserve"> (Initial)</w:t>
            </w:r>
          </w:p>
        </w:tc>
        <w:tc>
          <w:tcPr>
            <w:tcW w:w="1561" w:type="dxa"/>
          </w:tcPr>
          <w:p w14:paraId="72C41076" w14:textId="1FB93288" w:rsidR="004B6E5C" w:rsidRPr="00574260" w:rsidRDefault="00070DF0" w:rsidP="004B6E5C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  <w:bookmarkEnd w:id="1"/>
          </w:p>
        </w:tc>
      </w:tr>
      <w:tr w:rsidR="00C40EB9" w:rsidRPr="00574260" w14:paraId="656CD90D" w14:textId="77777777" w:rsidTr="00242D5F">
        <w:trPr>
          <w:trHeight w:val="411"/>
        </w:trPr>
        <w:tc>
          <w:tcPr>
            <w:tcW w:w="9085" w:type="dxa"/>
            <w:gridSpan w:val="3"/>
            <w:shd w:val="clear" w:color="auto" w:fill="D0CECE" w:themeFill="background2" w:themeFillShade="E6"/>
          </w:tcPr>
          <w:p w14:paraId="4B1E5342" w14:textId="0A131731" w:rsidR="00891425" w:rsidRPr="00574260" w:rsidRDefault="00891425" w:rsidP="00891425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SECTION </w:t>
            </w:r>
            <w:r w:rsidR="006E3D4A">
              <w:rPr>
                <w:rFonts w:cs="Arial"/>
                <w:b/>
                <w:sz w:val="24"/>
                <w:szCs w:val="24"/>
                <w:highlight w:val="lightGray"/>
              </w:rPr>
              <w:t>1:</w:t>
            </w:r>
            <w:r w:rsidR="00B10452" w:rsidRPr="00574260">
              <w:rPr>
                <w:rFonts w:cs="Arial"/>
                <w:b/>
                <w:sz w:val="24"/>
                <w:szCs w:val="24"/>
                <w:highlight w:val="lightGray"/>
              </w:rPr>
              <w:t xml:space="preserve"> </w:t>
            </w:r>
            <w:r w:rsidR="003757E8" w:rsidRPr="00574260">
              <w:rPr>
                <w:rFonts w:cs="Arial"/>
                <w:b/>
                <w:sz w:val="24"/>
                <w:szCs w:val="24"/>
                <w:highlight w:val="lightGray"/>
              </w:rPr>
              <w:t>Contact Information</w:t>
            </w:r>
          </w:p>
        </w:tc>
      </w:tr>
      <w:tr w:rsidR="00C40EB9" w:rsidRPr="00574260" w14:paraId="09029124" w14:textId="77777777" w:rsidTr="00242D5F">
        <w:tc>
          <w:tcPr>
            <w:tcW w:w="9085" w:type="dxa"/>
            <w:gridSpan w:val="3"/>
            <w:shd w:val="clear" w:color="auto" w:fill="D0CECE" w:themeFill="background2" w:themeFillShade="E6"/>
          </w:tcPr>
          <w:p w14:paraId="1BCFABE8" w14:textId="77777777" w:rsidR="00DC4A9A" w:rsidRPr="00574260" w:rsidRDefault="00DC4A9A" w:rsidP="004A4AD9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Certification Body General Information</w:t>
            </w:r>
          </w:p>
        </w:tc>
      </w:tr>
      <w:tr w:rsidR="00C40EB9" w:rsidRPr="00574260" w14:paraId="6B8C3E2E" w14:textId="77777777" w:rsidTr="00242D5F">
        <w:tc>
          <w:tcPr>
            <w:tcW w:w="4248" w:type="dxa"/>
          </w:tcPr>
          <w:p w14:paraId="4286CBD9" w14:textId="77777777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B full name</w:t>
            </w:r>
          </w:p>
        </w:tc>
        <w:tc>
          <w:tcPr>
            <w:tcW w:w="4837" w:type="dxa"/>
            <w:gridSpan w:val="2"/>
          </w:tcPr>
          <w:p w14:paraId="48471F65" w14:textId="2DB90604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34715B0" w14:textId="77777777" w:rsidTr="00242D5F">
        <w:tc>
          <w:tcPr>
            <w:tcW w:w="4248" w:type="dxa"/>
          </w:tcPr>
          <w:p w14:paraId="7E3A5867" w14:textId="77777777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B short name (if applicable)</w:t>
            </w:r>
          </w:p>
        </w:tc>
        <w:tc>
          <w:tcPr>
            <w:tcW w:w="4837" w:type="dxa"/>
            <w:gridSpan w:val="2"/>
          </w:tcPr>
          <w:p w14:paraId="1F5E64A0" w14:textId="2E289335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30582B0" w14:textId="77777777" w:rsidTr="00242D5F">
        <w:tc>
          <w:tcPr>
            <w:tcW w:w="4248" w:type="dxa"/>
          </w:tcPr>
          <w:p w14:paraId="59179FF5" w14:textId="77777777" w:rsidR="00DC4A9A" w:rsidRPr="00574260" w:rsidRDefault="00F37A9C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Site</w:t>
            </w:r>
            <w:r w:rsidR="00610B6A" w:rsidRPr="00574260">
              <w:rPr>
                <w:rFonts w:cs="Arial"/>
                <w:sz w:val="24"/>
                <w:szCs w:val="24"/>
              </w:rPr>
              <w:t xml:space="preserve"> ad</w:t>
            </w:r>
            <w:r w:rsidR="00FC4A34" w:rsidRPr="00574260">
              <w:rPr>
                <w:rFonts w:cs="Arial"/>
                <w:sz w:val="24"/>
                <w:szCs w:val="24"/>
              </w:rPr>
              <w:t>dress</w:t>
            </w:r>
          </w:p>
          <w:p w14:paraId="7A605B7C" w14:textId="39229655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street, zip code, city, province</w:t>
            </w:r>
            <w:r w:rsidR="00610B6A" w:rsidRPr="00574260">
              <w:rPr>
                <w:rFonts w:cs="Arial"/>
                <w:sz w:val="24"/>
                <w:szCs w:val="24"/>
              </w:rPr>
              <w:t xml:space="preserve">, </w:t>
            </w:r>
            <w:r w:rsidR="00B528B9"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ountry</w:t>
            </w:r>
            <w:r w:rsidRPr="00574260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4837" w:type="dxa"/>
            <w:gridSpan w:val="2"/>
          </w:tcPr>
          <w:p w14:paraId="5DA2A0F3" w14:textId="65A4243B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761A5BBD" w14:textId="77777777" w:rsidTr="00242D5F">
        <w:tc>
          <w:tcPr>
            <w:tcW w:w="4248" w:type="dxa"/>
          </w:tcPr>
          <w:p w14:paraId="45736FCE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Post</w:t>
            </w:r>
            <w:r w:rsidR="00F37A9C" w:rsidRPr="00574260">
              <w:rPr>
                <w:rFonts w:cs="Arial"/>
                <w:sz w:val="24"/>
                <w:szCs w:val="24"/>
              </w:rPr>
              <w:t>al</w:t>
            </w:r>
            <w:r w:rsidRPr="00574260">
              <w:rPr>
                <w:rFonts w:cs="Arial"/>
                <w:sz w:val="24"/>
                <w:szCs w:val="24"/>
              </w:rPr>
              <w:t xml:space="preserve"> address</w:t>
            </w:r>
          </w:p>
          <w:p w14:paraId="789511D1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PO Box, zip code, city, province, country)</w:t>
            </w:r>
          </w:p>
        </w:tc>
        <w:tc>
          <w:tcPr>
            <w:tcW w:w="4837" w:type="dxa"/>
            <w:gridSpan w:val="2"/>
          </w:tcPr>
          <w:p w14:paraId="09D972EB" w14:textId="650ECC50" w:rsidR="00610B6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47FE50" w14:textId="77777777" w:rsidTr="00242D5F">
        <w:tc>
          <w:tcPr>
            <w:tcW w:w="4248" w:type="dxa"/>
          </w:tcPr>
          <w:p w14:paraId="6C3E4E9B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General phone number</w:t>
            </w:r>
          </w:p>
        </w:tc>
        <w:tc>
          <w:tcPr>
            <w:tcW w:w="4837" w:type="dxa"/>
            <w:gridSpan w:val="2"/>
          </w:tcPr>
          <w:p w14:paraId="2D5A6E58" w14:textId="03C113F3" w:rsidR="00610B6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3B1F66" w14:textId="77777777" w:rsidTr="00242D5F">
        <w:trPr>
          <w:trHeight w:val="224"/>
        </w:trPr>
        <w:tc>
          <w:tcPr>
            <w:tcW w:w="4248" w:type="dxa"/>
          </w:tcPr>
          <w:p w14:paraId="6A8F6886" w14:textId="77777777" w:rsidR="00DC4A9A" w:rsidRPr="00574260" w:rsidRDefault="00DC4A9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Website</w:t>
            </w:r>
          </w:p>
        </w:tc>
        <w:tc>
          <w:tcPr>
            <w:tcW w:w="4837" w:type="dxa"/>
            <w:gridSpan w:val="2"/>
          </w:tcPr>
          <w:p w14:paraId="1AA9DAC9" w14:textId="2127008F" w:rsidR="00DC4A9A" w:rsidRPr="00574260" w:rsidRDefault="00070DF0" w:rsidP="00130CC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59FC5656" w14:textId="77777777" w:rsidTr="00242D5F">
        <w:trPr>
          <w:trHeight w:val="213"/>
        </w:trPr>
        <w:tc>
          <w:tcPr>
            <w:tcW w:w="9085" w:type="dxa"/>
            <w:gridSpan w:val="3"/>
            <w:shd w:val="clear" w:color="auto" w:fill="D0CECE" w:themeFill="background2" w:themeFillShade="E6"/>
          </w:tcPr>
          <w:p w14:paraId="54303F61" w14:textId="77777777" w:rsidR="00CB2C4D" w:rsidRPr="00574260" w:rsidRDefault="00CB2C4D" w:rsidP="00B528B9">
            <w:pPr>
              <w:ind w:left="-120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Main contact person</w:t>
            </w:r>
          </w:p>
        </w:tc>
      </w:tr>
      <w:tr w:rsidR="00C40EB9" w:rsidRPr="00574260" w14:paraId="151B7F44" w14:textId="77777777" w:rsidTr="00242D5F">
        <w:trPr>
          <w:trHeight w:val="213"/>
        </w:trPr>
        <w:tc>
          <w:tcPr>
            <w:tcW w:w="4248" w:type="dxa"/>
          </w:tcPr>
          <w:p w14:paraId="40890E57" w14:textId="2D0538A3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Full Name</w:t>
            </w:r>
          </w:p>
        </w:tc>
        <w:tc>
          <w:tcPr>
            <w:tcW w:w="4837" w:type="dxa"/>
            <w:gridSpan w:val="2"/>
          </w:tcPr>
          <w:p w14:paraId="64F7E510" w14:textId="704D3906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07EFE66" w14:textId="77777777" w:rsidTr="00242D5F">
        <w:trPr>
          <w:trHeight w:val="213"/>
        </w:trPr>
        <w:tc>
          <w:tcPr>
            <w:tcW w:w="4248" w:type="dxa"/>
          </w:tcPr>
          <w:p w14:paraId="5AEE0F1F" w14:textId="399BE0C4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Title</w:t>
            </w:r>
          </w:p>
        </w:tc>
        <w:tc>
          <w:tcPr>
            <w:tcW w:w="4837" w:type="dxa"/>
            <w:gridSpan w:val="2"/>
          </w:tcPr>
          <w:p w14:paraId="79C6F3AC" w14:textId="5D919B88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50E08091" w14:textId="77777777" w:rsidTr="00242D5F">
        <w:trPr>
          <w:trHeight w:val="213"/>
        </w:trPr>
        <w:tc>
          <w:tcPr>
            <w:tcW w:w="4248" w:type="dxa"/>
          </w:tcPr>
          <w:p w14:paraId="02F28512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mail ad</w:t>
            </w:r>
            <w:r w:rsidR="00610B6A" w:rsidRPr="00574260">
              <w:rPr>
                <w:rFonts w:cs="Arial"/>
                <w:sz w:val="24"/>
                <w:szCs w:val="24"/>
              </w:rPr>
              <w:t>d</w:t>
            </w:r>
            <w:r w:rsidRPr="00574260">
              <w:rPr>
                <w:rFonts w:cs="Arial"/>
                <w:sz w:val="24"/>
                <w:szCs w:val="24"/>
              </w:rPr>
              <w:t>ress</w:t>
            </w:r>
          </w:p>
        </w:tc>
        <w:tc>
          <w:tcPr>
            <w:tcW w:w="4837" w:type="dxa"/>
            <w:gridSpan w:val="2"/>
          </w:tcPr>
          <w:p w14:paraId="2CE7BA3D" w14:textId="36089017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22187E44" w14:textId="77777777" w:rsidTr="00242D5F">
        <w:trPr>
          <w:trHeight w:val="213"/>
        </w:trPr>
        <w:tc>
          <w:tcPr>
            <w:tcW w:w="4248" w:type="dxa"/>
          </w:tcPr>
          <w:p w14:paraId="4FB11351" w14:textId="397D264E" w:rsidR="00CB2C4D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usiness</w:t>
            </w:r>
            <w:r w:rsidR="00CB2C4D" w:rsidRPr="00574260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 xml:space="preserve">phone </w:t>
            </w:r>
            <w:r w:rsidR="00CB2C4D" w:rsidRPr="00574260">
              <w:rPr>
                <w:rFonts w:cs="Arial"/>
                <w:sz w:val="24"/>
                <w:szCs w:val="24"/>
              </w:rPr>
              <w:t>number</w:t>
            </w:r>
          </w:p>
        </w:tc>
        <w:tc>
          <w:tcPr>
            <w:tcW w:w="4837" w:type="dxa"/>
            <w:gridSpan w:val="2"/>
          </w:tcPr>
          <w:p w14:paraId="573EDFB1" w14:textId="018C9A7A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1EB0B4B5" w14:textId="77777777" w:rsidTr="00242D5F">
        <w:trPr>
          <w:trHeight w:val="213"/>
        </w:trPr>
        <w:tc>
          <w:tcPr>
            <w:tcW w:w="4248" w:type="dxa"/>
          </w:tcPr>
          <w:p w14:paraId="20B0BEF0" w14:textId="2C034C51" w:rsidR="00610B6A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ell phone number</w:t>
            </w:r>
          </w:p>
        </w:tc>
        <w:tc>
          <w:tcPr>
            <w:tcW w:w="4837" w:type="dxa"/>
            <w:gridSpan w:val="2"/>
          </w:tcPr>
          <w:p w14:paraId="3799B48F" w14:textId="0A0EDED0" w:rsidR="00610B6A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3DD0C977" w14:textId="77777777" w:rsidTr="00242D5F">
        <w:trPr>
          <w:trHeight w:val="213"/>
        </w:trPr>
        <w:tc>
          <w:tcPr>
            <w:tcW w:w="9085" w:type="dxa"/>
            <w:gridSpan w:val="3"/>
            <w:shd w:val="clear" w:color="auto" w:fill="D0CECE" w:themeFill="background2" w:themeFillShade="E6"/>
          </w:tcPr>
          <w:p w14:paraId="7C1146A9" w14:textId="77777777" w:rsidR="00CB2C4D" w:rsidRPr="00574260" w:rsidRDefault="00CB2C4D" w:rsidP="00B528B9">
            <w:pPr>
              <w:ind w:left="-120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Second contact person</w:t>
            </w:r>
          </w:p>
        </w:tc>
      </w:tr>
      <w:tr w:rsidR="00C40EB9" w:rsidRPr="00574260" w14:paraId="39E870E1" w14:textId="77777777" w:rsidTr="00242D5F">
        <w:trPr>
          <w:trHeight w:val="213"/>
        </w:trPr>
        <w:tc>
          <w:tcPr>
            <w:tcW w:w="4248" w:type="dxa"/>
          </w:tcPr>
          <w:p w14:paraId="0DCDAEAE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Full Name</w:t>
            </w:r>
          </w:p>
        </w:tc>
        <w:tc>
          <w:tcPr>
            <w:tcW w:w="4837" w:type="dxa"/>
            <w:gridSpan w:val="2"/>
          </w:tcPr>
          <w:p w14:paraId="26B2F186" w14:textId="778696A5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E821068" w14:textId="77777777" w:rsidTr="00242D5F">
        <w:trPr>
          <w:trHeight w:val="213"/>
        </w:trPr>
        <w:tc>
          <w:tcPr>
            <w:tcW w:w="4248" w:type="dxa"/>
          </w:tcPr>
          <w:p w14:paraId="253F415B" w14:textId="46F0772A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Title</w:t>
            </w:r>
          </w:p>
        </w:tc>
        <w:tc>
          <w:tcPr>
            <w:tcW w:w="4837" w:type="dxa"/>
            <w:gridSpan w:val="2"/>
          </w:tcPr>
          <w:p w14:paraId="06BAFCD4" w14:textId="014E2F6B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1A79924E" w14:textId="77777777" w:rsidTr="00242D5F">
        <w:trPr>
          <w:trHeight w:val="213"/>
        </w:trPr>
        <w:tc>
          <w:tcPr>
            <w:tcW w:w="4248" w:type="dxa"/>
          </w:tcPr>
          <w:p w14:paraId="6EBC32E1" w14:textId="77777777" w:rsidR="00CB2C4D" w:rsidRPr="00574260" w:rsidRDefault="00CB2C4D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mail ad</w:t>
            </w:r>
            <w:r w:rsidR="00610B6A" w:rsidRPr="00574260">
              <w:rPr>
                <w:rFonts w:cs="Arial"/>
                <w:sz w:val="24"/>
                <w:szCs w:val="24"/>
              </w:rPr>
              <w:t>d</w:t>
            </w:r>
            <w:r w:rsidRPr="00574260">
              <w:rPr>
                <w:rFonts w:cs="Arial"/>
                <w:sz w:val="24"/>
                <w:szCs w:val="24"/>
              </w:rPr>
              <w:t>ress</w:t>
            </w:r>
          </w:p>
        </w:tc>
        <w:tc>
          <w:tcPr>
            <w:tcW w:w="4837" w:type="dxa"/>
            <w:gridSpan w:val="2"/>
          </w:tcPr>
          <w:p w14:paraId="44F8DE6B" w14:textId="2F7DD44B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2985311C" w14:textId="77777777" w:rsidTr="00242D5F">
        <w:trPr>
          <w:trHeight w:val="213"/>
        </w:trPr>
        <w:tc>
          <w:tcPr>
            <w:tcW w:w="4248" w:type="dxa"/>
          </w:tcPr>
          <w:p w14:paraId="44EE6F3C" w14:textId="4BB1AC1D" w:rsidR="00CB2C4D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Business </w:t>
            </w:r>
            <w:r w:rsidR="00610B6A" w:rsidRPr="00574260">
              <w:rPr>
                <w:rFonts w:cs="Arial"/>
                <w:sz w:val="24"/>
                <w:szCs w:val="24"/>
              </w:rPr>
              <w:t>p</w:t>
            </w:r>
            <w:r w:rsidR="00CB2C4D" w:rsidRPr="00574260">
              <w:rPr>
                <w:rFonts w:cs="Arial"/>
                <w:sz w:val="24"/>
                <w:szCs w:val="24"/>
              </w:rPr>
              <w:t>hone number</w:t>
            </w:r>
          </w:p>
        </w:tc>
        <w:tc>
          <w:tcPr>
            <w:tcW w:w="4837" w:type="dxa"/>
            <w:gridSpan w:val="2"/>
          </w:tcPr>
          <w:p w14:paraId="0A2E33C8" w14:textId="09461279" w:rsidR="00CB2C4D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610B6A" w:rsidRPr="00574260" w14:paraId="19B355F1" w14:textId="77777777" w:rsidTr="00242D5F">
        <w:trPr>
          <w:trHeight w:val="213"/>
        </w:trPr>
        <w:tc>
          <w:tcPr>
            <w:tcW w:w="4248" w:type="dxa"/>
          </w:tcPr>
          <w:p w14:paraId="75B9D483" w14:textId="48FF25B5" w:rsidR="00610B6A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="00610B6A" w:rsidRPr="00574260">
              <w:rPr>
                <w:rFonts w:cs="Arial"/>
                <w:sz w:val="24"/>
                <w:szCs w:val="24"/>
              </w:rPr>
              <w:t>ell phone number</w:t>
            </w:r>
          </w:p>
        </w:tc>
        <w:tc>
          <w:tcPr>
            <w:tcW w:w="4837" w:type="dxa"/>
            <w:gridSpan w:val="2"/>
          </w:tcPr>
          <w:p w14:paraId="751AA185" w14:textId="48C769E4" w:rsidR="00610B6A" w:rsidRPr="00574260" w:rsidRDefault="00070DF0" w:rsidP="00CB2C4D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3C1BE8A9" w14:textId="77777777" w:rsidTr="00242D5F">
        <w:trPr>
          <w:trHeight w:val="213"/>
        </w:trPr>
        <w:tc>
          <w:tcPr>
            <w:tcW w:w="9085" w:type="dxa"/>
            <w:gridSpan w:val="3"/>
            <w:shd w:val="clear" w:color="auto" w:fill="D0CECE" w:themeFill="background2" w:themeFillShade="E6"/>
          </w:tcPr>
          <w:p w14:paraId="0FF4C450" w14:textId="77777777" w:rsidR="00610B6A" w:rsidRPr="00574260" w:rsidRDefault="00610B6A" w:rsidP="00B528B9">
            <w:pPr>
              <w:ind w:left="-120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Financial Details</w:t>
            </w:r>
          </w:p>
        </w:tc>
      </w:tr>
      <w:tr w:rsidR="00C40EB9" w:rsidRPr="00574260" w14:paraId="5867BD72" w14:textId="77777777" w:rsidTr="00242D5F">
        <w:trPr>
          <w:trHeight w:val="213"/>
        </w:trPr>
        <w:tc>
          <w:tcPr>
            <w:tcW w:w="4248" w:type="dxa"/>
          </w:tcPr>
          <w:p w14:paraId="15B96CB2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B name on invoice</w:t>
            </w:r>
          </w:p>
        </w:tc>
        <w:tc>
          <w:tcPr>
            <w:tcW w:w="4837" w:type="dxa"/>
            <w:gridSpan w:val="2"/>
          </w:tcPr>
          <w:p w14:paraId="058B9F37" w14:textId="25362D91" w:rsidR="00610B6A" w:rsidRPr="00574260" w:rsidRDefault="00070DF0" w:rsidP="00610B6A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31EA97F" w14:textId="77777777" w:rsidTr="00242D5F">
        <w:trPr>
          <w:trHeight w:val="213"/>
        </w:trPr>
        <w:tc>
          <w:tcPr>
            <w:tcW w:w="4248" w:type="dxa"/>
          </w:tcPr>
          <w:p w14:paraId="1EDBAEA9" w14:textId="07ED1A8C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 xml:space="preserve">Address for </w:t>
            </w:r>
            <w:r w:rsidR="001710BB">
              <w:rPr>
                <w:rFonts w:cs="Arial"/>
                <w:sz w:val="24"/>
                <w:szCs w:val="24"/>
              </w:rPr>
              <w:t>CSQ</w:t>
            </w:r>
            <w:r w:rsidRPr="00574260">
              <w:rPr>
                <w:rFonts w:cs="Arial"/>
                <w:sz w:val="24"/>
                <w:szCs w:val="24"/>
              </w:rPr>
              <w:t xml:space="preserve"> invoices</w:t>
            </w:r>
            <w:r w:rsidR="00F37A9C" w:rsidRPr="00574260">
              <w:rPr>
                <w:rFonts w:cs="Arial"/>
                <w:sz w:val="24"/>
                <w:szCs w:val="24"/>
              </w:rPr>
              <w:t xml:space="preserve"> </w:t>
            </w:r>
          </w:p>
          <w:p w14:paraId="6CC8409D" w14:textId="77777777" w:rsidR="00F37A9C" w:rsidRPr="00574260" w:rsidRDefault="00F37A9C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(if different from main address)</w:t>
            </w:r>
          </w:p>
        </w:tc>
        <w:tc>
          <w:tcPr>
            <w:tcW w:w="4837" w:type="dxa"/>
            <w:gridSpan w:val="2"/>
          </w:tcPr>
          <w:p w14:paraId="5963C237" w14:textId="2A7ED012" w:rsidR="00610B6A" w:rsidRPr="00574260" w:rsidRDefault="00070DF0" w:rsidP="00610B6A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1FB24C7" w14:textId="77777777" w:rsidTr="00242D5F">
        <w:trPr>
          <w:trHeight w:val="213"/>
        </w:trPr>
        <w:tc>
          <w:tcPr>
            <w:tcW w:w="4248" w:type="dxa"/>
          </w:tcPr>
          <w:p w14:paraId="2A594E18" w14:textId="2C3F4CAC" w:rsidR="00610B6A" w:rsidRPr="00574260" w:rsidRDefault="009C3049" w:rsidP="00B528B9">
            <w:pPr>
              <w:ind w:left="-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illing contact</w:t>
            </w:r>
          </w:p>
        </w:tc>
        <w:tc>
          <w:tcPr>
            <w:tcW w:w="4837" w:type="dxa"/>
            <w:gridSpan w:val="2"/>
          </w:tcPr>
          <w:p w14:paraId="3F15CA35" w14:textId="5E010573" w:rsidR="00610B6A" w:rsidRPr="00574260" w:rsidRDefault="00070DF0" w:rsidP="00610B6A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38011690" w14:textId="77777777" w:rsidTr="00242D5F">
        <w:trPr>
          <w:trHeight w:val="213"/>
        </w:trPr>
        <w:tc>
          <w:tcPr>
            <w:tcW w:w="4248" w:type="dxa"/>
          </w:tcPr>
          <w:p w14:paraId="5ABEB1BF" w14:textId="77777777" w:rsidR="00610B6A" w:rsidRPr="00574260" w:rsidRDefault="00610B6A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Direct phone number</w:t>
            </w:r>
          </w:p>
        </w:tc>
        <w:tc>
          <w:tcPr>
            <w:tcW w:w="4837" w:type="dxa"/>
            <w:gridSpan w:val="2"/>
          </w:tcPr>
          <w:p w14:paraId="60B5C2DA" w14:textId="0919B374" w:rsidR="00610B6A" w:rsidRPr="00574260" w:rsidRDefault="00070DF0" w:rsidP="00610B6A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1769E71" w14:textId="77777777" w:rsidTr="00242D5F">
        <w:trPr>
          <w:trHeight w:val="213"/>
        </w:trPr>
        <w:tc>
          <w:tcPr>
            <w:tcW w:w="4248" w:type="dxa"/>
          </w:tcPr>
          <w:p w14:paraId="1CCB6556" w14:textId="77777777" w:rsidR="00610B6A" w:rsidRPr="00574260" w:rsidRDefault="004B6E5C" w:rsidP="00B528B9">
            <w:pPr>
              <w:ind w:left="-120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mail address</w:t>
            </w:r>
          </w:p>
        </w:tc>
        <w:tc>
          <w:tcPr>
            <w:tcW w:w="4837" w:type="dxa"/>
            <w:gridSpan w:val="2"/>
          </w:tcPr>
          <w:p w14:paraId="41FB519C" w14:textId="3A0611FA" w:rsidR="00610B6A" w:rsidRPr="00574260" w:rsidRDefault="00070DF0" w:rsidP="00610B6A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4BC13872" w14:textId="21627D8A" w:rsidR="00DD1B2A" w:rsidRDefault="00DD1B2A">
      <w:pPr>
        <w:rPr>
          <w:rFonts w:cs="Arial"/>
          <w:sz w:val="24"/>
          <w:szCs w:val="24"/>
        </w:rPr>
      </w:pPr>
    </w:p>
    <w:p w14:paraId="7881A9F8" w14:textId="678138EB" w:rsidR="00EB0967" w:rsidRDefault="00DD1B2A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404"/>
      </w:tblGrid>
      <w:tr w:rsidR="00DD1B2A" w:rsidRPr="00574260" w14:paraId="51C175E6" w14:textId="77777777" w:rsidTr="00242D5F">
        <w:trPr>
          <w:trHeight w:val="323"/>
        </w:trPr>
        <w:tc>
          <w:tcPr>
            <w:tcW w:w="9085" w:type="dxa"/>
            <w:gridSpan w:val="2"/>
            <w:shd w:val="clear" w:color="auto" w:fill="D0CECE" w:themeFill="background2" w:themeFillShade="E6"/>
            <w:vAlign w:val="center"/>
          </w:tcPr>
          <w:p w14:paraId="397ED516" w14:textId="2EF66134" w:rsidR="00DD1B2A" w:rsidRPr="00574260" w:rsidRDefault="00DD1B2A" w:rsidP="00C402A8">
            <w:pPr>
              <w:rPr>
                <w:rFonts w:cs="Arial"/>
                <w:b/>
                <w:sz w:val="24"/>
                <w:szCs w:val="24"/>
              </w:rPr>
            </w:pPr>
            <w:r w:rsidRPr="006E3D4A">
              <w:rPr>
                <w:rFonts w:cs="Arial"/>
                <w:b/>
                <w:sz w:val="24"/>
                <w:szCs w:val="24"/>
              </w:rPr>
              <w:lastRenderedPageBreak/>
              <w:t xml:space="preserve">SECTION </w:t>
            </w:r>
            <w:r w:rsidR="006E3D4A" w:rsidRPr="006E3D4A">
              <w:rPr>
                <w:rFonts w:cs="Arial"/>
                <w:b/>
                <w:sz w:val="24"/>
                <w:szCs w:val="24"/>
              </w:rPr>
              <w:t>2</w:t>
            </w:r>
            <w:r w:rsidR="00FB1701">
              <w:rPr>
                <w:rFonts w:cs="Arial"/>
                <w:b/>
                <w:sz w:val="24"/>
                <w:szCs w:val="24"/>
              </w:rPr>
              <w:t>:</w:t>
            </w:r>
            <w:r w:rsidRPr="006E3D4A">
              <w:rPr>
                <w:rFonts w:cs="Arial"/>
                <w:b/>
                <w:sz w:val="24"/>
                <w:szCs w:val="24"/>
              </w:rPr>
              <w:t xml:space="preserve"> CB Operation</w:t>
            </w:r>
          </w:p>
        </w:tc>
      </w:tr>
      <w:tr w:rsidR="00DD1B2A" w:rsidRPr="00574260" w14:paraId="4F142FD2" w14:textId="77777777" w:rsidTr="00242D5F">
        <w:trPr>
          <w:trHeight w:val="323"/>
        </w:trPr>
        <w:tc>
          <w:tcPr>
            <w:tcW w:w="9085" w:type="dxa"/>
            <w:gridSpan w:val="2"/>
            <w:shd w:val="clear" w:color="auto" w:fill="D0CECE" w:themeFill="background2" w:themeFillShade="E6"/>
            <w:vAlign w:val="center"/>
          </w:tcPr>
          <w:p w14:paraId="05D4C848" w14:textId="77777777" w:rsidR="00DD1B2A" w:rsidRPr="00574260" w:rsidRDefault="00DD1B2A" w:rsidP="00C402A8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Organization</w:t>
            </w:r>
          </w:p>
        </w:tc>
      </w:tr>
      <w:tr w:rsidR="00DD1B2A" w:rsidRPr="00574260" w14:paraId="7C092356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547B77EF" w14:textId="77777777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1. Number of locations (offices) CB operates from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1FB4F434" w14:textId="15EC7D70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1FCE8921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0B154F56" w14:textId="6F130FFF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2.</w:t>
            </w:r>
            <w:r w:rsidRPr="00574260">
              <w:rPr>
                <w:sz w:val="24"/>
                <w:szCs w:val="24"/>
                <w:lang w:val="en-US"/>
              </w:rPr>
              <w:t xml:space="preserve"> 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How many staff working </w:t>
            </w:r>
            <w:r w:rsidR="009C3049">
              <w:rPr>
                <w:rFonts w:cs="Arial"/>
                <w:sz w:val="24"/>
                <w:szCs w:val="24"/>
                <w:lang w:val="en-US"/>
              </w:rPr>
              <w:t>with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the Scheme at main location in total? 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4B9149F1" w14:textId="2C94EE75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2D7D0C06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516F8404" w14:textId="0E608EFB" w:rsidR="00DD1B2A" w:rsidRPr="00574260" w:rsidRDefault="00DD1B2A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3. What other </w:t>
            </w:r>
            <w:r w:rsidR="009C3049">
              <w:rPr>
                <w:rFonts w:cs="Arial"/>
                <w:sz w:val="24"/>
                <w:szCs w:val="24"/>
                <w:lang w:val="en-US"/>
              </w:rPr>
              <w:t>s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afety </w:t>
            </w:r>
            <w:r w:rsidR="009C3049">
              <w:rPr>
                <w:rFonts w:cs="Arial"/>
                <w:sz w:val="24"/>
                <w:szCs w:val="24"/>
                <w:lang w:val="en-US"/>
              </w:rPr>
              <w:t>or Quality audits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are offered</w:t>
            </w:r>
            <w:r w:rsidR="009C3049">
              <w:rPr>
                <w:rFonts w:cs="Arial"/>
                <w:sz w:val="24"/>
                <w:szCs w:val="24"/>
                <w:lang w:val="en-US"/>
              </w:rPr>
              <w:t>?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3E285CCD" w14:textId="688CBDE4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9C3049" w:rsidRPr="00574260" w14:paraId="2D2BCA8A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17A035DE" w14:textId="753A1108" w:rsidR="009C3049" w:rsidRPr="00574260" w:rsidRDefault="009C3049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4. What other GFSI Schemes are offered?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783F3D9E" w14:textId="7A5DC74A" w:rsidR="009C3049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17CA0846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31431D12" w14:textId="3C747E74" w:rsidR="00DD1B2A" w:rsidRPr="00574260" w:rsidRDefault="009C3049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5</w:t>
            </w:r>
            <w:r w:rsidR="00DD1B2A" w:rsidRPr="00574260">
              <w:rPr>
                <w:rFonts w:cs="Arial"/>
                <w:sz w:val="24"/>
                <w:szCs w:val="24"/>
                <w:lang w:val="en-US"/>
              </w:rPr>
              <w:t xml:space="preserve">. </w:t>
            </w:r>
            <w:r>
              <w:rPr>
                <w:rFonts w:cs="Arial"/>
                <w:sz w:val="24"/>
                <w:szCs w:val="24"/>
                <w:lang w:val="en-US"/>
              </w:rPr>
              <w:t>Is the CB accredited to ISO/IEC 17065?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76BEFBAD" w14:textId="7AB35E8F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DD1B2A" w:rsidRPr="00574260" w14:paraId="7554A436" w14:textId="77777777" w:rsidTr="00242D5F">
        <w:trPr>
          <w:trHeight w:val="325"/>
        </w:trPr>
        <w:tc>
          <w:tcPr>
            <w:tcW w:w="3681" w:type="dxa"/>
            <w:shd w:val="clear" w:color="auto" w:fill="auto"/>
            <w:vAlign w:val="center"/>
          </w:tcPr>
          <w:p w14:paraId="3CAC129D" w14:textId="16740B02" w:rsidR="00DD1B2A" w:rsidRPr="00574260" w:rsidRDefault="009C3049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6</w:t>
            </w:r>
            <w:r w:rsidR="00DD1B2A" w:rsidRPr="00574260">
              <w:rPr>
                <w:rFonts w:cs="Arial"/>
                <w:sz w:val="24"/>
                <w:szCs w:val="24"/>
                <w:lang w:val="en-US"/>
              </w:rPr>
              <w:t>. Does the CB have a centralized quality management system applicable to all local offices?</w:t>
            </w:r>
          </w:p>
        </w:tc>
        <w:tc>
          <w:tcPr>
            <w:tcW w:w="5404" w:type="dxa"/>
            <w:shd w:val="clear" w:color="auto" w:fill="auto"/>
            <w:vAlign w:val="center"/>
          </w:tcPr>
          <w:p w14:paraId="3052D8D1" w14:textId="4E3F9DBE" w:rsidR="00DD1B2A" w:rsidRPr="00574260" w:rsidRDefault="00070DF0" w:rsidP="00C402A8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362EB913" w14:textId="77777777" w:rsidR="00DD1B2A" w:rsidRPr="00574260" w:rsidRDefault="00DD1B2A">
      <w:pPr>
        <w:rPr>
          <w:rFonts w:cs="Arial"/>
          <w:sz w:val="24"/>
          <w:szCs w:val="24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5"/>
        <w:gridCol w:w="2445"/>
        <w:gridCol w:w="2445"/>
        <w:gridCol w:w="1750"/>
      </w:tblGrid>
      <w:tr w:rsidR="00C40EB9" w:rsidRPr="00574260" w14:paraId="50DEEA61" w14:textId="77777777" w:rsidTr="00242D5F">
        <w:trPr>
          <w:trHeight w:val="319"/>
        </w:trPr>
        <w:tc>
          <w:tcPr>
            <w:tcW w:w="9085" w:type="dxa"/>
            <w:gridSpan w:val="4"/>
            <w:shd w:val="clear" w:color="auto" w:fill="D0CECE" w:themeFill="background2" w:themeFillShade="E6"/>
            <w:vAlign w:val="center"/>
          </w:tcPr>
          <w:p w14:paraId="4E9F5078" w14:textId="77777777" w:rsidR="004B6E5C" w:rsidRPr="00574260" w:rsidRDefault="0007429C" w:rsidP="004B6E5C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CB is a</w:t>
            </w:r>
            <w:r w:rsidR="004B6E5C" w:rsidRPr="00574260">
              <w:rPr>
                <w:rFonts w:cs="Arial"/>
                <w:b/>
                <w:sz w:val="24"/>
                <w:szCs w:val="24"/>
              </w:rPr>
              <w:t>ctive in which regions</w:t>
            </w:r>
            <w:r w:rsidR="00D64BE5" w:rsidRPr="00574260">
              <w:rPr>
                <w:rFonts w:cs="Arial"/>
                <w:b/>
                <w:sz w:val="24"/>
                <w:szCs w:val="24"/>
              </w:rPr>
              <w:t>:</w:t>
            </w:r>
          </w:p>
        </w:tc>
      </w:tr>
      <w:tr w:rsidR="00C40EB9" w:rsidRPr="00574260" w14:paraId="37032098" w14:textId="77777777" w:rsidTr="00242D5F">
        <w:trPr>
          <w:trHeight w:val="282"/>
        </w:trPr>
        <w:tc>
          <w:tcPr>
            <w:tcW w:w="2445" w:type="dxa"/>
            <w:shd w:val="clear" w:color="auto" w:fill="auto"/>
            <w:vAlign w:val="center"/>
          </w:tcPr>
          <w:p w14:paraId="12D25C77" w14:textId="653412F0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si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2B31F0D0" w14:textId="19C76BF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  <w:bookmarkEnd w:id="2"/>
          </w:p>
        </w:tc>
        <w:tc>
          <w:tcPr>
            <w:tcW w:w="2445" w:type="dxa"/>
            <w:shd w:val="clear" w:color="auto" w:fill="auto"/>
            <w:vAlign w:val="center"/>
          </w:tcPr>
          <w:p w14:paraId="35F01C27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Oceania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5774CDAC" w14:textId="12858FFE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  <w:tr w:rsidR="00C40EB9" w:rsidRPr="00574260" w14:paraId="49FCB4C5" w14:textId="77777777" w:rsidTr="00242D5F">
        <w:tc>
          <w:tcPr>
            <w:tcW w:w="2445" w:type="dxa"/>
            <w:shd w:val="clear" w:color="auto" w:fill="auto"/>
            <w:vAlign w:val="center"/>
          </w:tcPr>
          <w:p w14:paraId="0E062A48" w14:textId="77777777" w:rsidR="004B6E5C" w:rsidRPr="00574260" w:rsidRDefault="00606B75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frica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1D90D570" w14:textId="28F1ABA9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5858F5E3" w14:textId="4A6DB472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  <w:lang w:val="pt-BR"/>
              </w:rPr>
            </w:pPr>
            <w:r w:rsidRPr="00574260">
              <w:rPr>
                <w:rFonts w:cs="Arial"/>
                <w:sz w:val="24"/>
                <w:szCs w:val="24"/>
                <w:lang w:val="pt-BR"/>
              </w:rPr>
              <w:t>North America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67DDFB40" w14:textId="5A534890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  <w:tr w:rsidR="004B6E5C" w:rsidRPr="00574260" w14:paraId="04F59A5F" w14:textId="77777777" w:rsidTr="00242D5F">
        <w:trPr>
          <w:trHeight w:val="227"/>
        </w:trPr>
        <w:tc>
          <w:tcPr>
            <w:tcW w:w="2445" w:type="dxa"/>
            <w:shd w:val="clear" w:color="auto" w:fill="auto"/>
            <w:vAlign w:val="center"/>
          </w:tcPr>
          <w:p w14:paraId="7EAFC054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Europe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377263C2" w14:textId="481391CE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3A69CC17" w14:textId="77777777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entral/South America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07C75431" w14:textId="31CD6F58" w:rsidR="004B6E5C" w:rsidRPr="00574260" w:rsidRDefault="004B6E5C" w:rsidP="00A872A8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GB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GB"/>
              </w:rPr>
            </w:r>
            <w:r w:rsidR="00242D5F">
              <w:rPr>
                <w:rFonts w:cs="Arial"/>
                <w:sz w:val="24"/>
                <w:szCs w:val="24"/>
                <w:lang w:val="en-GB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74C4C008" w14:textId="77777777" w:rsidR="00F60E53" w:rsidRPr="00574260" w:rsidRDefault="00F60E53">
      <w:pPr>
        <w:rPr>
          <w:rFonts w:cs="Arial"/>
          <w:sz w:val="24"/>
          <w:szCs w:val="24"/>
        </w:rPr>
      </w:pPr>
    </w:p>
    <w:tbl>
      <w:tblPr>
        <w:tblStyle w:val="TableGrid"/>
        <w:tblW w:w="9090" w:type="dxa"/>
        <w:tblInd w:w="-5" w:type="dxa"/>
        <w:tblLook w:val="04A0" w:firstRow="1" w:lastRow="0" w:firstColumn="1" w:lastColumn="0" w:noHBand="0" w:noVBand="1"/>
      </w:tblPr>
      <w:tblGrid>
        <w:gridCol w:w="1385"/>
        <w:gridCol w:w="1565"/>
        <w:gridCol w:w="1087"/>
        <w:gridCol w:w="1177"/>
        <w:gridCol w:w="1084"/>
        <w:gridCol w:w="1526"/>
        <w:gridCol w:w="1266"/>
      </w:tblGrid>
      <w:tr w:rsidR="00C40EB9" w:rsidRPr="00574260" w14:paraId="370F98A5" w14:textId="77777777" w:rsidTr="00242D5F">
        <w:tc>
          <w:tcPr>
            <w:tcW w:w="9090" w:type="dxa"/>
            <w:gridSpan w:val="7"/>
            <w:shd w:val="clear" w:color="auto" w:fill="D0CECE" w:themeFill="background2" w:themeFillShade="E6"/>
          </w:tcPr>
          <w:p w14:paraId="3B07D8A9" w14:textId="77777777" w:rsidR="00D64BE5" w:rsidRPr="00574260" w:rsidRDefault="00D64BE5" w:rsidP="00D64BE5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</w:rPr>
              <w:t>Details of subcontracted activities</w:t>
            </w:r>
          </w:p>
        </w:tc>
      </w:tr>
      <w:tr w:rsidR="00C40EB9" w:rsidRPr="00574260" w14:paraId="31DE2DEC" w14:textId="77777777" w:rsidTr="00242D5F">
        <w:tc>
          <w:tcPr>
            <w:tcW w:w="1590" w:type="dxa"/>
            <w:vAlign w:val="center"/>
          </w:tcPr>
          <w:p w14:paraId="6C5FD631" w14:textId="77777777" w:rsidR="00D64BE5" w:rsidRPr="00574260" w:rsidRDefault="00D64BE5" w:rsidP="00855071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Third Party name</w:t>
            </w:r>
          </w:p>
        </w:tc>
        <w:tc>
          <w:tcPr>
            <w:tcW w:w="1768" w:type="dxa"/>
            <w:vAlign w:val="center"/>
          </w:tcPr>
          <w:p w14:paraId="33A9175A" w14:textId="1F180611" w:rsidR="00D64BE5" w:rsidRPr="00574260" w:rsidRDefault="00D64BE5" w:rsidP="00855071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Address (street, zip code, </w:t>
            </w:r>
            <w:r w:rsidR="009C3049" w:rsidRPr="00574260">
              <w:rPr>
                <w:rFonts w:cs="Arial"/>
                <w:sz w:val="24"/>
                <w:szCs w:val="24"/>
                <w:lang w:val="en-US"/>
              </w:rPr>
              <w:t>city)</w:t>
            </w:r>
          </w:p>
        </w:tc>
        <w:tc>
          <w:tcPr>
            <w:tcW w:w="1119" w:type="dxa"/>
            <w:vAlign w:val="center"/>
          </w:tcPr>
          <w:p w14:paraId="78F1B3C7" w14:textId="77777777" w:rsidR="00D64BE5" w:rsidRPr="00574260" w:rsidRDefault="00D64BE5" w:rsidP="00855071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Country</w:t>
            </w:r>
          </w:p>
        </w:tc>
        <w:tc>
          <w:tcPr>
            <w:tcW w:w="1244" w:type="dxa"/>
            <w:vAlign w:val="center"/>
          </w:tcPr>
          <w:p w14:paraId="6B8AE28F" w14:textId="77777777" w:rsidR="00D64BE5" w:rsidRPr="00574260" w:rsidRDefault="00D64BE5" w:rsidP="00855071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Phone number</w:t>
            </w:r>
          </w:p>
        </w:tc>
        <w:tc>
          <w:tcPr>
            <w:tcW w:w="1117" w:type="dxa"/>
            <w:vAlign w:val="center"/>
          </w:tcPr>
          <w:p w14:paraId="4A227F29" w14:textId="77777777" w:rsidR="00D64BE5" w:rsidRPr="00574260" w:rsidRDefault="00D64BE5" w:rsidP="00855071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Staff number</w:t>
            </w:r>
          </w:p>
        </w:tc>
        <w:tc>
          <w:tcPr>
            <w:tcW w:w="1526" w:type="dxa"/>
            <w:vAlign w:val="center"/>
          </w:tcPr>
          <w:p w14:paraId="28752170" w14:textId="77777777" w:rsidR="00D64BE5" w:rsidRPr="00574260" w:rsidRDefault="00D64BE5" w:rsidP="00855071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ccreditation</w:t>
            </w:r>
          </w:p>
        </w:tc>
        <w:tc>
          <w:tcPr>
            <w:tcW w:w="726" w:type="dxa"/>
            <w:vAlign w:val="center"/>
          </w:tcPr>
          <w:p w14:paraId="30907B7D" w14:textId="16C0CAE6" w:rsidR="00D64BE5" w:rsidRPr="00574260" w:rsidRDefault="00D64BE5" w:rsidP="00855071">
            <w:pPr>
              <w:jc w:val="center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</w:rPr>
              <w:t>Activities performed</w:t>
            </w:r>
          </w:p>
        </w:tc>
      </w:tr>
      <w:tr w:rsidR="00C40EB9" w:rsidRPr="00574260" w14:paraId="728630EB" w14:textId="77777777" w:rsidTr="00242D5F">
        <w:tc>
          <w:tcPr>
            <w:tcW w:w="1590" w:type="dxa"/>
          </w:tcPr>
          <w:p w14:paraId="33948376" w14:textId="79935D5C" w:rsidR="00D64BE5" w:rsidRPr="00574260" w:rsidRDefault="00070DF0" w:rsidP="00D64BE5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768" w:type="dxa"/>
          </w:tcPr>
          <w:p w14:paraId="63841FB4" w14:textId="2ED5E049" w:rsidR="00D64BE5" w:rsidRPr="00574260" w:rsidRDefault="00070DF0" w:rsidP="00D64BE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9" w:type="dxa"/>
          </w:tcPr>
          <w:p w14:paraId="5EC1346D" w14:textId="497A76AE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</w:tcPr>
          <w:p w14:paraId="350512FD" w14:textId="32909B5C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7" w:type="dxa"/>
          </w:tcPr>
          <w:p w14:paraId="1EB64223" w14:textId="7E6932DA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526" w:type="dxa"/>
          </w:tcPr>
          <w:p w14:paraId="51140477" w14:textId="1877463D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726" w:type="dxa"/>
          </w:tcPr>
          <w:p w14:paraId="07FC3B93" w14:textId="1952406B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755802A9" w14:textId="77777777" w:rsidTr="00242D5F">
        <w:tc>
          <w:tcPr>
            <w:tcW w:w="1590" w:type="dxa"/>
          </w:tcPr>
          <w:p w14:paraId="210FA241" w14:textId="25717C5F" w:rsidR="00D64BE5" w:rsidRPr="00574260" w:rsidRDefault="00070DF0" w:rsidP="00D64BE5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768" w:type="dxa"/>
          </w:tcPr>
          <w:p w14:paraId="6FD06D41" w14:textId="5E0A2723" w:rsidR="00D64BE5" w:rsidRPr="00574260" w:rsidRDefault="00070DF0" w:rsidP="00D64BE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9" w:type="dxa"/>
          </w:tcPr>
          <w:p w14:paraId="29FC480E" w14:textId="7A27BAF0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</w:tcPr>
          <w:p w14:paraId="4E651B39" w14:textId="70A4F9AD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7" w:type="dxa"/>
          </w:tcPr>
          <w:p w14:paraId="17D24741" w14:textId="24D0BFD2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526" w:type="dxa"/>
          </w:tcPr>
          <w:p w14:paraId="79045184" w14:textId="32CE56A5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726" w:type="dxa"/>
          </w:tcPr>
          <w:p w14:paraId="35B82B0B" w14:textId="63228325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498B555" w14:textId="77777777" w:rsidTr="00242D5F">
        <w:tc>
          <w:tcPr>
            <w:tcW w:w="1590" w:type="dxa"/>
          </w:tcPr>
          <w:p w14:paraId="4C6AFA0A" w14:textId="0DBD1C5C" w:rsidR="00D64BE5" w:rsidRPr="00574260" w:rsidRDefault="00070DF0" w:rsidP="00D64BE5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768" w:type="dxa"/>
          </w:tcPr>
          <w:p w14:paraId="3F073A28" w14:textId="468C42A8" w:rsidR="00D64BE5" w:rsidRPr="00574260" w:rsidRDefault="00070DF0" w:rsidP="00D64BE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9" w:type="dxa"/>
          </w:tcPr>
          <w:p w14:paraId="134EF949" w14:textId="613B7F33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</w:tcPr>
          <w:p w14:paraId="57BE1672" w14:textId="040B5936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7" w:type="dxa"/>
          </w:tcPr>
          <w:p w14:paraId="327004B5" w14:textId="775BA10B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526" w:type="dxa"/>
          </w:tcPr>
          <w:p w14:paraId="0E715FCF" w14:textId="4BF0549D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726" w:type="dxa"/>
          </w:tcPr>
          <w:p w14:paraId="2E7549B0" w14:textId="3E0E1502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01888D0E" w14:textId="77777777" w:rsidTr="00242D5F">
        <w:tc>
          <w:tcPr>
            <w:tcW w:w="1590" w:type="dxa"/>
          </w:tcPr>
          <w:p w14:paraId="51717A42" w14:textId="2AF5B2B7" w:rsidR="00D64BE5" w:rsidRPr="00574260" w:rsidRDefault="00070DF0" w:rsidP="00D64BE5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768" w:type="dxa"/>
          </w:tcPr>
          <w:p w14:paraId="096C23E6" w14:textId="0DE5F1D0" w:rsidR="00D64BE5" w:rsidRPr="00574260" w:rsidRDefault="00070DF0" w:rsidP="00D64BE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9" w:type="dxa"/>
          </w:tcPr>
          <w:p w14:paraId="14A9F3F1" w14:textId="5AD4D8DE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</w:tcPr>
          <w:p w14:paraId="57001FAB" w14:textId="426A2DBB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117" w:type="dxa"/>
          </w:tcPr>
          <w:p w14:paraId="3ACBC906" w14:textId="113E2753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526" w:type="dxa"/>
          </w:tcPr>
          <w:p w14:paraId="36EBC638" w14:textId="5DEAF1FC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726" w:type="dxa"/>
          </w:tcPr>
          <w:p w14:paraId="0E20206C" w14:textId="3D48BD27" w:rsidR="00D64BE5" w:rsidRPr="00574260" w:rsidRDefault="00070DF0" w:rsidP="00F37A9C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6E97FFF1" w14:textId="77777777" w:rsidR="00D64BE5" w:rsidRPr="00574260" w:rsidRDefault="00D64BE5">
      <w:pPr>
        <w:rPr>
          <w:rFonts w:cs="Arial"/>
          <w:sz w:val="24"/>
          <w:szCs w:val="24"/>
        </w:rPr>
      </w:pPr>
    </w:p>
    <w:p w14:paraId="22BA41AF" w14:textId="77777777" w:rsidR="00C21E08" w:rsidRDefault="00C21E08">
      <w:r>
        <w:br w:type="page"/>
      </w:r>
    </w:p>
    <w:tbl>
      <w:tblPr>
        <w:tblStyle w:val="TableGrid"/>
        <w:tblW w:w="9084" w:type="dxa"/>
        <w:tblInd w:w="1" w:type="dxa"/>
        <w:tblLayout w:type="fixed"/>
        <w:tblLook w:val="04A0" w:firstRow="1" w:lastRow="0" w:firstColumn="1" w:lastColumn="0" w:noHBand="0" w:noVBand="1"/>
      </w:tblPr>
      <w:tblGrid>
        <w:gridCol w:w="9084"/>
      </w:tblGrid>
      <w:tr w:rsidR="00C40EB9" w:rsidRPr="00574260" w14:paraId="0F1B40C1" w14:textId="77777777" w:rsidTr="00242D5F">
        <w:tc>
          <w:tcPr>
            <w:tcW w:w="9084" w:type="dxa"/>
            <w:shd w:val="clear" w:color="auto" w:fill="D0CECE" w:themeFill="background2" w:themeFillShade="E6"/>
          </w:tcPr>
          <w:p w14:paraId="5842A0AF" w14:textId="3CFBCE8C" w:rsidR="000750C7" w:rsidRPr="00574260" w:rsidRDefault="00C77B4C" w:rsidP="000750C7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cs="Arial"/>
                <w:b/>
                <w:sz w:val="24"/>
                <w:szCs w:val="24"/>
                <w:highlight w:val="lightGray"/>
              </w:rPr>
              <w:lastRenderedPageBreak/>
              <w:t xml:space="preserve">SECTION </w:t>
            </w:r>
            <w:r w:rsidR="006E3D4A">
              <w:rPr>
                <w:rFonts w:cs="Arial"/>
                <w:b/>
                <w:sz w:val="24"/>
                <w:szCs w:val="24"/>
              </w:rPr>
              <w:t>3</w:t>
            </w:r>
            <w:r w:rsidR="00FB1701">
              <w:rPr>
                <w:rFonts w:cs="Arial"/>
                <w:b/>
                <w:sz w:val="24"/>
                <w:szCs w:val="24"/>
              </w:rPr>
              <w:t>:</w:t>
            </w:r>
            <w:r w:rsidR="00D64BE5" w:rsidRPr="00574260">
              <w:rPr>
                <w:rFonts w:cs="Arial"/>
                <w:b/>
                <w:sz w:val="24"/>
                <w:szCs w:val="24"/>
              </w:rPr>
              <w:t xml:space="preserve"> Application</w:t>
            </w:r>
            <w:r w:rsidR="00B93F23" w:rsidRPr="00574260"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</w:tr>
      <w:tr w:rsidR="00C40EB9" w:rsidRPr="00574260" w14:paraId="6230CDA3" w14:textId="77777777" w:rsidTr="00242D5F">
        <w:tc>
          <w:tcPr>
            <w:tcW w:w="9084" w:type="dxa"/>
            <w:shd w:val="clear" w:color="auto" w:fill="D0CECE" w:themeFill="background2" w:themeFillShade="E6"/>
          </w:tcPr>
          <w:p w14:paraId="238FE429" w14:textId="77777777" w:rsidR="009E14E3" w:rsidRPr="00574260" w:rsidRDefault="009E14E3" w:rsidP="00C77B4C">
            <w:pPr>
              <w:rPr>
                <w:rFonts w:cs="Arial"/>
                <w:b/>
                <w:sz w:val="24"/>
                <w:szCs w:val="24"/>
              </w:rPr>
            </w:pPr>
            <w:r w:rsidRPr="00574260">
              <w:rPr>
                <w:rFonts w:eastAsia="Times New Roman" w:cs="Arial"/>
                <w:b/>
                <w:sz w:val="24"/>
                <w:szCs w:val="24"/>
              </w:rPr>
              <w:t>Scope being applied to:</w:t>
            </w:r>
          </w:p>
        </w:tc>
      </w:tr>
      <w:tr w:rsidR="00C40EB9" w:rsidRPr="00574260" w14:paraId="42AD6CF0" w14:textId="77777777" w:rsidTr="00242D5F">
        <w:tc>
          <w:tcPr>
            <w:tcW w:w="9084" w:type="dxa"/>
          </w:tcPr>
          <w:p w14:paraId="5BEF576A" w14:textId="4549788B" w:rsidR="00070D25" w:rsidRPr="00574260" w:rsidRDefault="00070D25" w:rsidP="009E14E3">
            <w:pPr>
              <w:pStyle w:val="bullet-single-line"/>
              <w:spacing w:before="0" w:beforeAutospacing="0" w:after="33" w:afterAutospacing="0"/>
              <w:rPr>
                <w:rFonts w:asciiTheme="minorHAnsi" w:hAnsiTheme="minorHAnsi" w:cs="Arial"/>
                <w:b/>
                <w:lang w:val="en-GB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0"/>
              <w:gridCol w:w="486"/>
              <w:gridCol w:w="8246"/>
            </w:tblGrid>
            <w:tr w:rsidR="00C40EB9" w:rsidRPr="00574260" w14:paraId="4C378695" w14:textId="77777777" w:rsidTr="009C3049">
              <w:tc>
                <w:tcPr>
                  <w:tcW w:w="960" w:type="dxa"/>
                </w:tcPr>
                <w:p w14:paraId="07F9521C" w14:textId="69D81217" w:rsidR="00F37A9C" w:rsidRPr="00574260" w:rsidRDefault="006A1C43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  <w:b/>
                      <w:lang w:val="en-GB"/>
                    </w:rPr>
                    <w:t>B</w:t>
                  </w:r>
                  <w:r w:rsidR="00F37A9C" w:rsidRPr="00574260">
                    <w:rPr>
                      <w:rFonts w:asciiTheme="minorHAnsi" w:hAnsiTheme="minorHAnsi" w:cs="Arial"/>
                      <w:b/>
                      <w:lang w:val="en-GB"/>
                    </w:rPr>
                    <w:t>I</w:t>
                  </w:r>
                  <w:r w:rsidR="009C3049">
                    <w:rPr>
                      <w:rFonts w:asciiTheme="minorHAnsi" w:hAnsiTheme="minorHAnsi" w:cs="Arial"/>
                      <w:b/>
                      <w:lang w:val="en-GB"/>
                    </w:rPr>
                    <w:t>/BII</w:t>
                  </w:r>
                </w:p>
              </w:tc>
              <w:tc>
                <w:tcPr>
                  <w:tcW w:w="486" w:type="dxa"/>
                </w:tcPr>
                <w:p w14:paraId="02CFA310" w14:textId="77777777" w:rsidR="00F37A9C" w:rsidRPr="00574260" w:rsidRDefault="00F37A9C" w:rsidP="00F37A9C">
                  <w:pPr>
                    <w:pStyle w:val="bullet-single-line"/>
                    <w:spacing w:before="0" w:beforeAutospacing="0" w:after="33" w:afterAutospacing="0"/>
                    <w:jc w:val="center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begin">
                      <w:ffData>
                        <w:name w:val="Selectievakje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instrText xml:space="preserve"> FORMCHECKBOX </w:instrText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  <w:fldChar w:fldCharType="separate"/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end"/>
                  </w:r>
                </w:p>
              </w:tc>
              <w:tc>
                <w:tcPr>
                  <w:tcW w:w="8246" w:type="dxa"/>
                </w:tcPr>
                <w:p w14:paraId="72AF5AB3" w14:textId="4B6EE434" w:rsidR="00F37A9C" w:rsidRPr="00574260" w:rsidRDefault="006A1C43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Growing </w:t>
                  </w:r>
                  <w:r w:rsidR="009C3049">
                    <w:rPr>
                      <w:rFonts w:asciiTheme="minorHAnsi" w:hAnsiTheme="minorHAnsi" w:cs="Arial"/>
                    </w:rPr>
                    <w:t xml:space="preserve">and Cultivation </w:t>
                  </w:r>
                  <w:r>
                    <w:rPr>
                      <w:rFonts w:asciiTheme="minorHAnsi" w:hAnsiTheme="minorHAnsi" w:cs="Arial"/>
                    </w:rPr>
                    <w:t>of Cannabis Plants</w:t>
                  </w:r>
                  <w:r>
                    <w:rPr>
                      <w:rFonts w:asciiTheme="minorHAnsi" w:hAnsiTheme="minorHAnsi" w:cs="Arial"/>
                    </w:rPr>
                    <w:br/>
                  </w:r>
                  <w:r w:rsidR="00F37A9C" w:rsidRPr="00574260"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</w:tr>
            <w:tr w:rsidR="00C40EB9" w:rsidRPr="00574260" w14:paraId="68F623D4" w14:textId="77777777" w:rsidTr="009C3049">
              <w:tc>
                <w:tcPr>
                  <w:tcW w:w="960" w:type="dxa"/>
                </w:tcPr>
                <w:p w14:paraId="0932CEC9" w14:textId="082FB3E3" w:rsidR="00F37A9C" w:rsidRPr="00574260" w:rsidRDefault="009C3049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  <w:b/>
                      <w:lang w:val="en-GB"/>
                    </w:rPr>
                    <w:t>CII</w:t>
                  </w:r>
                </w:p>
              </w:tc>
              <w:tc>
                <w:tcPr>
                  <w:tcW w:w="486" w:type="dxa"/>
                </w:tcPr>
                <w:p w14:paraId="7D33A186" w14:textId="77777777" w:rsidR="00F37A9C" w:rsidRPr="00574260" w:rsidRDefault="00F37A9C" w:rsidP="00F37A9C">
                  <w:pPr>
                    <w:pStyle w:val="bullet-single-line"/>
                    <w:spacing w:before="0" w:beforeAutospacing="0" w:after="33" w:afterAutospacing="0"/>
                    <w:jc w:val="center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begin">
                      <w:ffData>
                        <w:name w:val="Selectievakje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instrText xml:space="preserve"> FORMCHECKBOX </w:instrText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  <w:fldChar w:fldCharType="separate"/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end"/>
                  </w:r>
                </w:p>
              </w:tc>
              <w:tc>
                <w:tcPr>
                  <w:tcW w:w="8246" w:type="dxa"/>
                </w:tcPr>
                <w:p w14:paraId="40C88DD6" w14:textId="11B35C3D" w:rsidR="00F37A9C" w:rsidRPr="00574260" w:rsidRDefault="006A1C43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</w:rPr>
                    <w:t>Manufacturing and Extraction of Cannabis</w:t>
                  </w:r>
                  <w:r>
                    <w:rPr>
                      <w:rFonts w:asciiTheme="minorHAnsi" w:hAnsiTheme="minorHAnsi" w:cs="Arial"/>
                    </w:rPr>
                    <w:br/>
                  </w:r>
                  <w:r w:rsidR="0033114F" w:rsidRPr="00574260"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</w:tr>
            <w:tr w:rsidR="00C40EB9" w:rsidRPr="00574260" w14:paraId="6CD7B5A6" w14:textId="77777777" w:rsidTr="009C3049">
              <w:tc>
                <w:tcPr>
                  <w:tcW w:w="960" w:type="dxa"/>
                </w:tcPr>
                <w:p w14:paraId="45C97B18" w14:textId="1C698FAA" w:rsidR="00F37A9C" w:rsidRPr="00574260" w:rsidRDefault="009C3049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  <w:b/>
                      <w:lang w:val="en-GB"/>
                    </w:rPr>
                    <w:t>C</w:t>
                  </w:r>
                  <w:r w:rsidR="006A1C43">
                    <w:rPr>
                      <w:rFonts w:asciiTheme="minorHAnsi" w:hAnsiTheme="minorHAnsi" w:cs="Arial"/>
                      <w:b/>
                      <w:lang w:val="en-GB"/>
                    </w:rPr>
                    <w:t>IV</w:t>
                  </w:r>
                </w:p>
              </w:tc>
              <w:tc>
                <w:tcPr>
                  <w:tcW w:w="486" w:type="dxa"/>
                </w:tcPr>
                <w:p w14:paraId="5D8423F4" w14:textId="77777777" w:rsidR="00F37A9C" w:rsidRPr="00574260" w:rsidRDefault="00F37A9C" w:rsidP="00F37A9C">
                  <w:pPr>
                    <w:pStyle w:val="bullet-single-line"/>
                    <w:spacing w:before="0" w:beforeAutospacing="0" w:after="33" w:afterAutospacing="0"/>
                    <w:jc w:val="center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begin">
                      <w:ffData>
                        <w:name w:val="Selectievakje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instrText xml:space="preserve"> FORMCHECKBOX </w:instrText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  <w:fldChar w:fldCharType="separate"/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end"/>
                  </w:r>
                </w:p>
              </w:tc>
              <w:tc>
                <w:tcPr>
                  <w:tcW w:w="8246" w:type="dxa"/>
                </w:tcPr>
                <w:p w14:paraId="3164387C" w14:textId="24DF12B3" w:rsidR="00F37A9C" w:rsidRPr="00574260" w:rsidRDefault="006A1C43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</w:rPr>
                    <w:t>Manufact</w:t>
                  </w:r>
                  <w:r w:rsidR="001C534D">
                    <w:rPr>
                      <w:rFonts w:asciiTheme="minorHAnsi" w:hAnsiTheme="minorHAnsi" w:cs="Arial"/>
                    </w:rPr>
                    <w:t>uring and Infusion of Cannabis into Food and Beverage Products</w:t>
                  </w:r>
                  <w:r w:rsidR="001C534D">
                    <w:rPr>
                      <w:rFonts w:asciiTheme="minorHAnsi" w:hAnsiTheme="minorHAnsi" w:cs="Arial"/>
                    </w:rPr>
                    <w:br/>
                  </w:r>
                  <w:r w:rsidR="0033114F" w:rsidRPr="00574260"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</w:tr>
            <w:tr w:rsidR="00C40EB9" w:rsidRPr="00574260" w14:paraId="6EE18427" w14:textId="77777777" w:rsidTr="009C3049">
              <w:tc>
                <w:tcPr>
                  <w:tcW w:w="960" w:type="dxa"/>
                </w:tcPr>
                <w:p w14:paraId="2A60A1E2" w14:textId="1335B707" w:rsidR="00F37A9C" w:rsidRPr="00574260" w:rsidRDefault="009C3049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>
                    <w:rPr>
                      <w:rFonts w:asciiTheme="minorHAnsi" w:hAnsiTheme="minorHAnsi" w:cs="Arial"/>
                      <w:b/>
                      <w:lang w:val="en-GB"/>
                    </w:rPr>
                    <w:t>K</w:t>
                  </w:r>
                </w:p>
              </w:tc>
              <w:tc>
                <w:tcPr>
                  <w:tcW w:w="486" w:type="dxa"/>
                </w:tcPr>
                <w:p w14:paraId="582F2940" w14:textId="77777777" w:rsidR="00F37A9C" w:rsidRPr="00574260" w:rsidRDefault="00F37A9C" w:rsidP="00F37A9C">
                  <w:pPr>
                    <w:pStyle w:val="bullet-single-line"/>
                    <w:spacing w:before="0" w:beforeAutospacing="0" w:after="33" w:afterAutospacing="0"/>
                    <w:jc w:val="center"/>
                    <w:rPr>
                      <w:rFonts w:asciiTheme="minorHAnsi" w:hAnsiTheme="minorHAnsi" w:cs="Arial"/>
                      <w:b/>
                      <w:lang w:val="en-GB"/>
                    </w:rPr>
                  </w:pP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begin">
                      <w:ffData>
                        <w:name w:val="Selectievakje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instrText xml:space="preserve"> FORMCHECKBOX </w:instrText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</w:r>
                  <w:r w:rsidR="00242D5F">
                    <w:rPr>
                      <w:rFonts w:asciiTheme="minorHAnsi" w:hAnsiTheme="minorHAnsi" w:cs="Arial"/>
                      <w:lang w:val="en-GB"/>
                    </w:rPr>
                    <w:fldChar w:fldCharType="separate"/>
                  </w:r>
                  <w:r w:rsidRPr="00574260">
                    <w:rPr>
                      <w:rFonts w:asciiTheme="minorHAnsi" w:hAnsiTheme="minorHAnsi" w:cs="Arial"/>
                      <w:lang w:val="en-GB"/>
                    </w:rPr>
                    <w:fldChar w:fldCharType="end"/>
                  </w:r>
                </w:p>
              </w:tc>
              <w:tc>
                <w:tcPr>
                  <w:tcW w:w="8246" w:type="dxa"/>
                </w:tcPr>
                <w:p w14:paraId="2CC425AB" w14:textId="77777777" w:rsidR="00F37A9C" w:rsidRDefault="009C3049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Manufacturing of Cannabis Dietary Supplements</w:t>
                  </w:r>
                </w:p>
                <w:p w14:paraId="244E6766" w14:textId="792C1F92" w:rsidR="009C3049" w:rsidRPr="00574260" w:rsidRDefault="009C3049" w:rsidP="009E14E3">
                  <w:pPr>
                    <w:pStyle w:val="bullet-single-line"/>
                    <w:spacing w:before="0" w:beforeAutospacing="0" w:after="33" w:afterAutospacing="0"/>
                    <w:rPr>
                      <w:rFonts w:asciiTheme="minorHAnsi" w:hAnsiTheme="minorHAnsi" w:cs="Arial"/>
                      <w:b/>
                      <w:lang w:val="en-GB"/>
                    </w:rPr>
                  </w:pPr>
                </w:p>
              </w:tc>
            </w:tr>
          </w:tbl>
          <w:p w14:paraId="3E5E4C99" w14:textId="57F64B75" w:rsidR="009E14E3" w:rsidRPr="00574260" w:rsidRDefault="009E14E3" w:rsidP="00C40EB9">
            <w:pPr>
              <w:pStyle w:val="bullet-single-line"/>
              <w:spacing w:before="0" w:beforeAutospacing="0" w:after="33" w:afterAutospacing="0"/>
              <w:rPr>
                <w:rFonts w:asciiTheme="minorHAnsi" w:hAnsiTheme="minorHAnsi" w:cs="Arial"/>
              </w:rPr>
            </w:pPr>
          </w:p>
        </w:tc>
      </w:tr>
    </w:tbl>
    <w:tbl>
      <w:tblPr>
        <w:tblpPr w:leftFromText="141" w:rightFromText="141" w:vertAnchor="text" w:horzAnchor="margin" w:tblpY="402"/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225"/>
        <w:gridCol w:w="1860"/>
      </w:tblGrid>
      <w:tr w:rsidR="00C40EB9" w:rsidRPr="00574260" w14:paraId="3E1C5676" w14:textId="77777777" w:rsidTr="00242D5F">
        <w:trPr>
          <w:trHeight w:val="270"/>
        </w:trPr>
        <w:tc>
          <w:tcPr>
            <w:tcW w:w="9085" w:type="dxa"/>
            <w:gridSpan w:val="2"/>
            <w:shd w:val="clear" w:color="auto" w:fill="D0CECE" w:themeFill="background2" w:themeFillShade="E6"/>
            <w:vAlign w:val="center"/>
          </w:tcPr>
          <w:p w14:paraId="30E0E0C9" w14:textId="77777777" w:rsidR="000D057A" w:rsidRPr="00574260" w:rsidRDefault="000D057A" w:rsidP="00AA6DB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 xml:space="preserve">Documentation required (in English) to be submitted with this application </w:t>
            </w:r>
          </w:p>
        </w:tc>
      </w:tr>
      <w:tr w:rsidR="00C40EB9" w:rsidRPr="00574260" w14:paraId="55F0D168" w14:textId="77777777" w:rsidTr="00242D5F">
        <w:trPr>
          <w:trHeight w:val="448"/>
        </w:trPr>
        <w:tc>
          <w:tcPr>
            <w:tcW w:w="7225" w:type="dxa"/>
            <w:shd w:val="clear" w:color="auto" w:fill="D0CECE" w:themeFill="background2" w:themeFillShade="E6"/>
            <w:vAlign w:val="center"/>
          </w:tcPr>
          <w:p w14:paraId="602DC5BB" w14:textId="77777777" w:rsidR="000B303F" w:rsidRPr="00574260" w:rsidRDefault="00AA6DB2" w:rsidP="00AA6DB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 xml:space="preserve">Provisional License </w:t>
            </w:r>
            <w:r w:rsidR="000B303F" w:rsidRPr="00574260">
              <w:rPr>
                <w:rFonts w:cs="Arial"/>
                <w:b/>
                <w:sz w:val="24"/>
                <w:szCs w:val="24"/>
                <w:lang w:val="en-US"/>
              </w:rPr>
              <w:t>Documents</w:t>
            </w:r>
          </w:p>
        </w:tc>
        <w:tc>
          <w:tcPr>
            <w:tcW w:w="1860" w:type="dxa"/>
            <w:shd w:val="clear" w:color="auto" w:fill="D0CECE" w:themeFill="background2" w:themeFillShade="E6"/>
            <w:vAlign w:val="center"/>
          </w:tcPr>
          <w:p w14:paraId="5707811B" w14:textId="651C8DD3" w:rsidR="000B303F" w:rsidRPr="00574260" w:rsidRDefault="004471B8" w:rsidP="00AA6DB2">
            <w:pPr>
              <w:pStyle w:val="NoSpacing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SQ</w:t>
            </w:r>
            <w:r w:rsidR="000B303F" w:rsidRPr="00574260">
              <w:rPr>
                <w:rFonts w:cs="Arial"/>
                <w:b/>
                <w:sz w:val="24"/>
                <w:szCs w:val="24"/>
              </w:rPr>
              <w:t xml:space="preserve"> Check</w:t>
            </w:r>
          </w:p>
        </w:tc>
      </w:tr>
      <w:tr w:rsidR="00C40EB9" w:rsidRPr="00574260" w14:paraId="4DB2C8F5" w14:textId="77777777" w:rsidTr="00242D5F">
        <w:trPr>
          <w:trHeight w:val="386"/>
        </w:trPr>
        <w:tc>
          <w:tcPr>
            <w:tcW w:w="7225" w:type="dxa"/>
            <w:shd w:val="clear" w:color="auto" w:fill="FFFFFF" w:themeFill="background1"/>
            <w:vAlign w:val="center"/>
          </w:tcPr>
          <w:p w14:paraId="79B9BDE9" w14:textId="3802F34B" w:rsidR="0033114F" w:rsidRPr="00574260" w:rsidRDefault="00AA6DB2" w:rsidP="00AA6DB2">
            <w:pPr>
              <w:pStyle w:val="NoSpacing"/>
              <w:rPr>
                <w:rFonts w:cs="Arial"/>
                <w:sz w:val="24"/>
                <w:szCs w:val="24"/>
                <w:highlight w:val="yellow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Accreditation Body (AB) statement that a formal application for accreditation </w:t>
            </w:r>
            <w:r w:rsidR="009C3049" w:rsidRPr="00574260">
              <w:rPr>
                <w:rFonts w:cs="Arial"/>
                <w:sz w:val="24"/>
                <w:szCs w:val="24"/>
                <w:lang w:val="en-GB"/>
              </w:rPr>
              <w:t>based on</w:t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="004471B8">
              <w:rPr>
                <w:rFonts w:cs="Arial"/>
                <w:sz w:val="24"/>
                <w:szCs w:val="24"/>
                <w:lang w:val="en-GB"/>
              </w:rPr>
              <w:t>CSQ</w:t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has been made</w:t>
            </w:r>
            <w:r w:rsidR="00BC7701">
              <w:rPr>
                <w:rFonts w:cs="Arial"/>
                <w:sz w:val="24"/>
                <w:szCs w:val="24"/>
                <w:lang w:val="en-GB"/>
              </w:rPr>
              <w:t xml:space="preserve"> for the categories applied for</w:t>
            </w:r>
            <w:r w:rsidR="00855071">
              <w:rPr>
                <w:rFonts w:cs="Arial"/>
                <w:sz w:val="24"/>
                <w:szCs w:val="24"/>
                <w:lang w:val="en-GB"/>
              </w:rPr>
              <w:t>.</w:t>
            </w:r>
          </w:p>
        </w:tc>
        <w:tc>
          <w:tcPr>
            <w:tcW w:w="1860" w:type="dxa"/>
            <w:shd w:val="clear" w:color="auto" w:fill="FFFFFF" w:themeFill="background1"/>
            <w:vAlign w:val="center"/>
          </w:tcPr>
          <w:p w14:paraId="65B78D40" w14:textId="77777777" w:rsidR="0033114F" w:rsidRPr="00574260" w:rsidRDefault="00AA6DB2" w:rsidP="00AA6DB2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  <w:tr w:rsidR="00C40EB9" w:rsidRPr="00574260" w14:paraId="03529998" w14:textId="77777777" w:rsidTr="00242D5F">
        <w:trPr>
          <w:trHeight w:val="386"/>
        </w:trPr>
        <w:tc>
          <w:tcPr>
            <w:tcW w:w="7225" w:type="dxa"/>
            <w:shd w:val="clear" w:color="auto" w:fill="D0CECE" w:themeFill="background2" w:themeFillShade="E6"/>
            <w:vAlign w:val="center"/>
          </w:tcPr>
          <w:p w14:paraId="5ED450BE" w14:textId="77777777" w:rsidR="0051313D" w:rsidRPr="00574260" w:rsidRDefault="0051313D" w:rsidP="0051313D">
            <w:pPr>
              <w:pStyle w:val="NoSpacing"/>
              <w:rPr>
                <w:rFonts w:cs="Arial"/>
                <w:b/>
                <w:sz w:val="24"/>
                <w:szCs w:val="24"/>
                <w:highlight w:val="yellow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>Full License Documents</w:t>
            </w:r>
          </w:p>
        </w:tc>
        <w:tc>
          <w:tcPr>
            <w:tcW w:w="1860" w:type="dxa"/>
            <w:shd w:val="clear" w:color="auto" w:fill="D0CECE" w:themeFill="background2" w:themeFillShade="E6"/>
            <w:vAlign w:val="center"/>
          </w:tcPr>
          <w:p w14:paraId="122A7EE4" w14:textId="77777777" w:rsidR="0051313D" w:rsidRPr="00574260" w:rsidRDefault="0051313D" w:rsidP="0051313D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C40EB9" w:rsidRPr="00574260" w14:paraId="69DCF607" w14:textId="77777777" w:rsidTr="00242D5F">
        <w:trPr>
          <w:trHeight w:val="386"/>
        </w:trPr>
        <w:tc>
          <w:tcPr>
            <w:tcW w:w="7225" w:type="dxa"/>
            <w:shd w:val="clear" w:color="auto" w:fill="FFFFFF" w:themeFill="background1"/>
            <w:vAlign w:val="center"/>
          </w:tcPr>
          <w:p w14:paraId="12DB0881" w14:textId="0D23F88D" w:rsidR="0051313D" w:rsidRPr="00574260" w:rsidRDefault="0051313D" w:rsidP="00C40EB9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9C3049">
              <w:rPr>
                <w:rFonts w:cs="Arial"/>
                <w:sz w:val="24"/>
                <w:szCs w:val="24"/>
                <w:lang w:val="en-US"/>
              </w:rPr>
              <w:t>Accreditation</w:t>
            </w:r>
            <w:r w:rsidR="00A517EA" w:rsidRPr="009C3049">
              <w:rPr>
                <w:rFonts w:cs="Arial"/>
                <w:sz w:val="24"/>
                <w:szCs w:val="24"/>
                <w:lang w:val="en-US"/>
              </w:rPr>
              <w:t xml:space="preserve"> certificate</w:t>
            </w:r>
            <w:r w:rsidRPr="009C3049">
              <w:rPr>
                <w:rFonts w:cs="Arial"/>
                <w:sz w:val="24"/>
                <w:szCs w:val="24"/>
                <w:lang w:val="en-US"/>
              </w:rPr>
              <w:t xml:space="preserve"> for </w:t>
            </w:r>
            <w:r w:rsidR="00574260" w:rsidRPr="009C3049">
              <w:rPr>
                <w:rFonts w:cs="Arial"/>
                <w:sz w:val="24"/>
                <w:szCs w:val="24"/>
                <w:lang w:val="en-US"/>
              </w:rPr>
              <w:t>the S</w:t>
            </w:r>
            <w:r w:rsidRPr="009C3049">
              <w:rPr>
                <w:rFonts w:cs="Arial"/>
                <w:sz w:val="24"/>
                <w:szCs w:val="24"/>
                <w:lang w:val="en-US"/>
              </w:rPr>
              <w:t xml:space="preserve">cheme </w:t>
            </w:r>
            <w:r w:rsidR="002A262F" w:rsidRPr="009C3049">
              <w:rPr>
                <w:rFonts w:cs="Arial"/>
                <w:sz w:val="24"/>
                <w:szCs w:val="24"/>
                <w:lang w:val="en-US"/>
              </w:rPr>
              <w:t xml:space="preserve">covering the normative references </w:t>
            </w:r>
            <w:r w:rsidR="00CE45A3" w:rsidRPr="009C3049">
              <w:rPr>
                <w:rFonts w:cs="Arial"/>
                <w:sz w:val="24"/>
                <w:szCs w:val="24"/>
                <w:lang w:val="en-US"/>
              </w:rPr>
              <w:t xml:space="preserve">compliant with </w:t>
            </w:r>
            <w:r w:rsidR="006B2FE6" w:rsidRPr="009C3049">
              <w:rPr>
                <w:rFonts w:cs="Arial"/>
                <w:sz w:val="24"/>
                <w:szCs w:val="24"/>
                <w:lang w:val="en-US"/>
              </w:rPr>
              <w:t xml:space="preserve">Part </w:t>
            </w:r>
            <w:r w:rsidR="009C3049" w:rsidRPr="009C3049">
              <w:rPr>
                <w:rFonts w:cs="Arial"/>
                <w:sz w:val="24"/>
                <w:szCs w:val="24"/>
                <w:lang w:val="en-US"/>
              </w:rPr>
              <w:t>3</w:t>
            </w:r>
            <w:r w:rsidR="006B2FE6" w:rsidRPr="009C3049">
              <w:rPr>
                <w:rFonts w:cs="Arial"/>
                <w:sz w:val="24"/>
                <w:szCs w:val="24"/>
                <w:lang w:val="en-US"/>
              </w:rPr>
              <w:t xml:space="preserve"> of CSQ Scheme</w:t>
            </w:r>
            <w:r w:rsidR="00855071">
              <w:rPr>
                <w:rFonts w:cs="Arial"/>
                <w:sz w:val="24"/>
                <w:szCs w:val="24"/>
                <w:lang w:val="en-US"/>
              </w:rPr>
              <w:t xml:space="preserve"> Requirements.</w:t>
            </w:r>
          </w:p>
        </w:tc>
        <w:tc>
          <w:tcPr>
            <w:tcW w:w="1860" w:type="dxa"/>
            <w:shd w:val="clear" w:color="auto" w:fill="FFFFFF" w:themeFill="background1"/>
            <w:vAlign w:val="center"/>
          </w:tcPr>
          <w:p w14:paraId="77E1FDC0" w14:textId="77777777" w:rsidR="0051313D" w:rsidRPr="00574260" w:rsidRDefault="0051313D" w:rsidP="0051313D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</w:p>
          <w:p w14:paraId="33D0AB22" w14:textId="77777777" w:rsidR="0051313D" w:rsidRPr="00574260" w:rsidRDefault="0051313D" w:rsidP="0051313D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  <w:p w14:paraId="6741FEE8" w14:textId="643C5551" w:rsidR="0051313D" w:rsidRPr="00574260" w:rsidRDefault="0051313D" w:rsidP="00C40EB9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C40EB9" w:rsidRPr="00574260" w14:paraId="0781C8AC" w14:textId="77777777" w:rsidTr="00242D5F">
        <w:trPr>
          <w:trHeight w:val="386"/>
        </w:trPr>
        <w:tc>
          <w:tcPr>
            <w:tcW w:w="7225" w:type="dxa"/>
            <w:shd w:val="clear" w:color="auto" w:fill="FFFFFF" w:themeFill="background1"/>
            <w:vAlign w:val="center"/>
          </w:tcPr>
          <w:p w14:paraId="5CD74C06" w14:textId="6A41B2FD" w:rsidR="00A126D7" w:rsidRPr="00574260" w:rsidRDefault="00A126D7" w:rsidP="0051313D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A</w:t>
            </w:r>
            <w:r w:rsidR="0083356C" w:rsidRPr="00574260">
              <w:rPr>
                <w:rFonts w:cs="Arial"/>
                <w:sz w:val="24"/>
                <w:szCs w:val="24"/>
                <w:lang w:val="en-US"/>
              </w:rPr>
              <w:t xml:space="preserve">ccreditation 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>B</w:t>
            </w:r>
            <w:r w:rsidR="0083356C" w:rsidRPr="00574260">
              <w:rPr>
                <w:rFonts w:cs="Arial"/>
                <w:sz w:val="24"/>
                <w:szCs w:val="24"/>
                <w:lang w:val="en-US"/>
              </w:rPr>
              <w:t>ody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83356C" w:rsidRPr="00574260">
              <w:rPr>
                <w:rFonts w:cs="Arial"/>
                <w:sz w:val="24"/>
                <w:szCs w:val="24"/>
                <w:lang w:val="en-US"/>
              </w:rPr>
              <w:t xml:space="preserve">Office </w:t>
            </w:r>
            <w:r w:rsidR="001A291F" w:rsidRPr="00574260">
              <w:rPr>
                <w:rFonts w:cs="Arial"/>
                <w:sz w:val="24"/>
                <w:szCs w:val="24"/>
                <w:lang w:val="en-US"/>
              </w:rPr>
              <w:t>and Witness Assessment</w:t>
            </w:r>
            <w:r w:rsidR="0083356C" w:rsidRPr="00574260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>Report</w:t>
            </w:r>
            <w:r w:rsidR="002D255B" w:rsidRPr="00574260">
              <w:rPr>
                <w:rFonts w:cs="Arial"/>
                <w:sz w:val="24"/>
                <w:szCs w:val="24"/>
                <w:lang w:val="en-US"/>
              </w:rPr>
              <w:t>s</w:t>
            </w:r>
            <w:r w:rsidR="00F245B8">
              <w:rPr>
                <w:rFonts w:cs="Arial"/>
                <w:sz w:val="24"/>
                <w:szCs w:val="24"/>
                <w:lang w:val="en-US"/>
              </w:rPr>
              <w:t xml:space="preserve"> to cover </w:t>
            </w:r>
            <w:r w:rsidR="00BC7701">
              <w:rPr>
                <w:rFonts w:cs="Arial"/>
                <w:sz w:val="24"/>
                <w:szCs w:val="24"/>
                <w:lang w:val="en-US"/>
              </w:rPr>
              <w:t xml:space="preserve">all </w:t>
            </w:r>
            <w:r w:rsidR="00F245B8">
              <w:rPr>
                <w:rFonts w:cs="Arial"/>
                <w:sz w:val="24"/>
                <w:szCs w:val="24"/>
                <w:lang w:val="en-US"/>
              </w:rPr>
              <w:t>the categories</w:t>
            </w:r>
            <w:r w:rsidR="00CE45A3" w:rsidRPr="00574260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BC7701">
              <w:rPr>
                <w:rFonts w:cs="Arial"/>
                <w:sz w:val="24"/>
                <w:szCs w:val="24"/>
                <w:lang w:val="en-US"/>
              </w:rPr>
              <w:t>applied for.</w:t>
            </w:r>
          </w:p>
        </w:tc>
        <w:tc>
          <w:tcPr>
            <w:tcW w:w="1860" w:type="dxa"/>
            <w:shd w:val="clear" w:color="auto" w:fill="FFFFFF" w:themeFill="background1"/>
            <w:vAlign w:val="center"/>
          </w:tcPr>
          <w:p w14:paraId="4A8C6815" w14:textId="77777777" w:rsidR="00A126D7" w:rsidRPr="00574260" w:rsidRDefault="00A517EA" w:rsidP="0051313D">
            <w:pPr>
              <w:pStyle w:val="NoSpacing"/>
              <w:jc w:val="center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</w:p>
        </w:tc>
      </w:tr>
    </w:tbl>
    <w:p w14:paraId="18FC1633" w14:textId="77777777" w:rsidR="00C77B4C" w:rsidRPr="00574260" w:rsidRDefault="00C77B4C" w:rsidP="001B7042">
      <w:pPr>
        <w:shd w:val="clear" w:color="auto" w:fill="FFFFFF" w:themeFill="background1"/>
        <w:rPr>
          <w:rFonts w:cs="Arial"/>
          <w:sz w:val="24"/>
          <w:szCs w:val="24"/>
        </w:rPr>
      </w:pPr>
    </w:p>
    <w:p w14:paraId="0BF4DFFE" w14:textId="77777777" w:rsidR="00BD3F73" w:rsidRPr="00574260" w:rsidRDefault="00BD3F73" w:rsidP="001B7042">
      <w:pPr>
        <w:shd w:val="clear" w:color="auto" w:fill="FFFFFF" w:themeFill="background1"/>
        <w:rPr>
          <w:rFonts w:cs="Arial"/>
          <w:sz w:val="24"/>
          <w:szCs w:val="24"/>
        </w:rPr>
      </w:pPr>
    </w:p>
    <w:p w14:paraId="4C41D85B" w14:textId="77777777" w:rsidR="00574260" w:rsidRDefault="00574260">
      <w:r>
        <w:br w:type="page"/>
      </w:r>
    </w:p>
    <w:tbl>
      <w:tblPr>
        <w:tblW w:w="9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0"/>
        <w:gridCol w:w="4270"/>
      </w:tblGrid>
      <w:tr w:rsidR="00C40EB9" w:rsidRPr="00574260" w14:paraId="09188DEF" w14:textId="77777777" w:rsidTr="00242D5F">
        <w:trPr>
          <w:trHeight w:val="345"/>
        </w:trPr>
        <w:tc>
          <w:tcPr>
            <w:tcW w:w="9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160709" w14:textId="4E285B14" w:rsidR="001B7042" w:rsidRPr="00574260" w:rsidRDefault="001B7042">
            <w:pPr>
              <w:rPr>
                <w:rFonts w:cs="Arial"/>
                <w:b/>
                <w:bCs/>
                <w:sz w:val="24"/>
                <w:szCs w:val="24"/>
              </w:rPr>
            </w:pPr>
            <w:r w:rsidRPr="00574260">
              <w:rPr>
                <w:rFonts w:cs="Arial"/>
                <w:b/>
                <w:bCs/>
                <w:sz w:val="24"/>
                <w:szCs w:val="24"/>
              </w:rPr>
              <w:lastRenderedPageBreak/>
              <w:t xml:space="preserve">SECTION </w:t>
            </w:r>
            <w:r w:rsidR="006E3D4A">
              <w:rPr>
                <w:rFonts w:cs="Arial"/>
                <w:b/>
                <w:bCs/>
                <w:sz w:val="24"/>
                <w:szCs w:val="24"/>
              </w:rPr>
              <w:t>4</w:t>
            </w:r>
            <w:r w:rsidR="00FB1701">
              <w:rPr>
                <w:rFonts w:cs="Arial"/>
                <w:b/>
                <w:bCs/>
                <w:sz w:val="24"/>
                <w:szCs w:val="24"/>
              </w:rPr>
              <w:t>:</w:t>
            </w:r>
            <w:r w:rsidR="009F420C" w:rsidRPr="00574260">
              <w:rPr>
                <w:rFonts w:cs="Arial"/>
                <w:b/>
                <w:bCs/>
                <w:sz w:val="24"/>
                <w:szCs w:val="24"/>
              </w:rPr>
              <w:t xml:space="preserve"> Approval </w:t>
            </w:r>
            <w:r w:rsidRPr="00FF4227">
              <w:rPr>
                <w:rFonts w:cs="Arial"/>
                <w:b/>
                <w:bCs/>
                <w:sz w:val="24"/>
                <w:szCs w:val="24"/>
              </w:rPr>
              <w:t>(To be filled out b</w:t>
            </w:r>
            <w:r w:rsidR="00FF4227">
              <w:rPr>
                <w:rFonts w:cs="Arial"/>
                <w:b/>
                <w:bCs/>
                <w:sz w:val="24"/>
                <w:szCs w:val="24"/>
              </w:rPr>
              <w:t>y CSQ</w:t>
            </w:r>
            <w:r w:rsidRPr="00FF4227">
              <w:rPr>
                <w:rFonts w:cs="Arial"/>
                <w:b/>
                <w:bCs/>
                <w:sz w:val="24"/>
                <w:szCs w:val="24"/>
              </w:rPr>
              <w:t>)</w:t>
            </w:r>
          </w:p>
        </w:tc>
      </w:tr>
      <w:tr w:rsidR="00C40EB9" w:rsidRPr="00574260" w14:paraId="26A4852A" w14:textId="77777777" w:rsidTr="00242D5F">
        <w:tc>
          <w:tcPr>
            <w:tcW w:w="9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9BD01" w14:textId="77777777" w:rsidR="001B7042" w:rsidRPr="00574260" w:rsidRDefault="001B7042">
            <w:pPr>
              <w:rPr>
                <w:rFonts w:cs="Arial"/>
                <w:b/>
                <w:bCs/>
                <w:sz w:val="24"/>
                <w:szCs w:val="24"/>
              </w:rPr>
            </w:pPr>
            <w:r w:rsidRPr="00574260">
              <w:rPr>
                <w:rFonts w:cs="Arial"/>
                <w:b/>
                <w:bCs/>
                <w:sz w:val="24"/>
                <w:szCs w:val="24"/>
              </w:rPr>
              <w:t xml:space="preserve">Review and Conclusions </w:t>
            </w:r>
          </w:p>
        </w:tc>
      </w:tr>
      <w:tr w:rsidR="00F245B8" w:rsidRPr="00574260" w14:paraId="5129695E" w14:textId="77777777" w:rsidTr="00242D5F">
        <w:trPr>
          <w:trHeight w:val="273"/>
        </w:trPr>
        <w:tc>
          <w:tcPr>
            <w:tcW w:w="9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68AD9" w14:textId="5C01BAF3" w:rsidR="00F245B8" w:rsidRPr="00574260" w:rsidRDefault="00F245B8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Provisional License</w:t>
            </w:r>
          </w:p>
        </w:tc>
      </w:tr>
      <w:tr w:rsidR="00C40EB9" w:rsidRPr="00574260" w14:paraId="6F0E7815" w14:textId="77777777" w:rsidTr="00242D5F">
        <w:trPr>
          <w:trHeight w:val="32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955FC5" w14:textId="54EC44F0" w:rsidR="001B7042" w:rsidRPr="00574260" w:rsidRDefault="001B7042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Application </w:t>
            </w:r>
            <w:r w:rsidR="009F420C" w:rsidRPr="00574260">
              <w:rPr>
                <w:rFonts w:cs="Arial"/>
                <w:sz w:val="24"/>
                <w:szCs w:val="24"/>
                <w:lang w:val="en-US"/>
              </w:rPr>
              <w:t>complete and accurat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87D54B" w14:textId="77777777" w:rsidR="001B7042" w:rsidRPr="00574260" w:rsidRDefault="00177037" w:rsidP="001B7042">
            <w:pPr>
              <w:pStyle w:val="NoSpacing"/>
              <w:rPr>
                <w:rFonts w:cs="Arial"/>
                <w:i/>
                <w:iCs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516E83C5" w14:textId="77777777" w:rsidTr="00242D5F">
        <w:trPr>
          <w:trHeight w:val="32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21B5AB" w14:textId="77777777" w:rsidR="009F420C" w:rsidRPr="00574260" w:rsidRDefault="009F420C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Documentation submitted complet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3144C" w14:textId="77777777" w:rsidR="009F420C" w:rsidRPr="00574260" w:rsidRDefault="00177037" w:rsidP="001B7042">
            <w:pPr>
              <w:pStyle w:val="NoSpacing"/>
              <w:rPr>
                <w:rFonts w:cs="Arial"/>
                <w:i/>
                <w:iCs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3E7E5122" w14:textId="77777777" w:rsidTr="00242D5F">
        <w:trPr>
          <w:trHeight w:val="325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20671" w14:textId="122DF7BE" w:rsidR="001B7042" w:rsidRPr="00574260" w:rsidRDefault="00146216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Application Fee</w:t>
            </w:r>
            <w:r w:rsidR="001B7042" w:rsidRPr="00574260"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="00637820">
              <w:rPr>
                <w:rFonts w:cs="Arial"/>
                <w:sz w:val="24"/>
                <w:szCs w:val="24"/>
                <w:lang w:val="en-US"/>
              </w:rPr>
              <w:t>Invoic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DE9C8" w14:textId="77777777" w:rsidR="001B7042" w:rsidRPr="00574260" w:rsidRDefault="00177037" w:rsidP="001B7042">
            <w:pPr>
              <w:pStyle w:val="NoSpacing"/>
              <w:rPr>
                <w:rFonts w:cs="Arial"/>
                <w:i/>
                <w:iCs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350D6144" w14:textId="77777777" w:rsidTr="00242D5F"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FB5707" w14:textId="77777777" w:rsidR="001B7042" w:rsidRPr="00574260" w:rsidRDefault="001B7042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>License Agreement (Provisional) Approved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8A7D" w14:textId="77777777" w:rsidR="00855071" w:rsidRDefault="001B7042" w:rsidP="001B7042">
            <w:pPr>
              <w:pStyle w:val="NoSpacing"/>
              <w:rPr>
                <w:rFonts w:cs="Arial"/>
                <w:sz w:val="24"/>
                <w:szCs w:val="24"/>
                <w:lang w:val="en-GB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. </w:t>
            </w:r>
          </w:p>
          <w:p w14:paraId="5B465A91" w14:textId="167B66FE" w:rsidR="001B7042" w:rsidRPr="00574260" w:rsidRDefault="001B7042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t>Reason</w:t>
            </w:r>
            <w:r w:rsidR="00855071">
              <w:rPr>
                <w:rFonts w:cs="Arial"/>
                <w:sz w:val="24"/>
                <w:szCs w:val="24"/>
                <w:lang w:val="en-GB"/>
              </w:rPr>
              <w:t xml:space="preserve"> (If no)</w:t>
            </w:r>
            <w:r w:rsidRPr="00574260">
              <w:rPr>
                <w:rFonts w:cs="Arial"/>
                <w:sz w:val="24"/>
                <w:szCs w:val="24"/>
                <w:lang w:val="en-GB"/>
              </w:rPr>
              <w:t>:</w:t>
            </w:r>
            <w:r w:rsidR="00070DF0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="00070DF0"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0DF0">
              <w:rPr>
                <w:rFonts w:cs="Arial"/>
                <w:sz w:val="24"/>
                <w:szCs w:val="24"/>
              </w:rPr>
              <w:instrText xml:space="preserve"> FORMTEXT </w:instrText>
            </w:r>
            <w:r w:rsidR="00070DF0">
              <w:rPr>
                <w:rFonts w:cs="Arial"/>
                <w:sz w:val="24"/>
                <w:szCs w:val="24"/>
              </w:rPr>
            </w:r>
            <w:r w:rsidR="00070DF0">
              <w:rPr>
                <w:rFonts w:cs="Arial"/>
                <w:sz w:val="24"/>
                <w:szCs w:val="24"/>
              </w:rPr>
              <w:fldChar w:fldCharType="separate"/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26BE9491" w14:textId="77777777" w:rsidTr="00242D5F"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93974" w14:textId="4544ADC7" w:rsidR="00177037" w:rsidRPr="00574260" w:rsidRDefault="00855071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>
              <w:rPr>
                <w:rFonts w:cs="Arial"/>
                <w:b/>
                <w:sz w:val="24"/>
                <w:szCs w:val="24"/>
                <w:lang w:val="en-US"/>
              </w:rPr>
              <w:t>Reviewer Name</w:t>
            </w:r>
            <w:r w:rsidR="00177037" w:rsidRPr="00574260">
              <w:rPr>
                <w:rFonts w:cs="Arial"/>
                <w:b/>
                <w:sz w:val="24"/>
                <w:szCs w:val="24"/>
                <w:lang w:val="en-US"/>
              </w:rPr>
              <w:t>/Dat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E097B" w14:textId="6295DD3F" w:rsidR="00177037" w:rsidRPr="00574260" w:rsidRDefault="00070DF0" w:rsidP="001B7042">
            <w:pPr>
              <w:pStyle w:val="NoSpacing"/>
              <w:rPr>
                <w:rFonts w:cs="Arial"/>
                <w:sz w:val="24"/>
                <w:szCs w:val="24"/>
                <w:lang w:val="en-GB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F245B8" w:rsidRPr="00574260" w14:paraId="41551BFC" w14:textId="77777777" w:rsidTr="00242D5F">
        <w:tc>
          <w:tcPr>
            <w:tcW w:w="908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CD3C6" w14:textId="0B616B5B" w:rsidR="00F245B8" w:rsidRPr="00F245B8" w:rsidRDefault="00F245B8" w:rsidP="001B7042">
            <w:pPr>
              <w:pStyle w:val="NoSpacing"/>
              <w:rPr>
                <w:rFonts w:cs="Arial"/>
                <w:b/>
                <w:sz w:val="24"/>
                <w:szCs w:val="24"/>
                <w:lang w:val="en-GB"/>
              </w:rPr>
            </w:pPr>
            <w:r w:rsidRPr="00F245B8">
              <w:rPr>
                <w:rFonts w:cs="Arial"/>
                <w:b/>
                <w:sz w:val="24"/>
                <w:szCs w:val="24"/>
                <w:lang w:val="en-GB"/>
              </w:rPr>
              <w:t>Full License</w:t>
            </w:r>
          </w:p>
        </w:tc>
      </w:tr>
      <w:tr w:rsidR="00BC7701" w:rsidRPr="00574260" w14:paraId="327F1BEC" w14:textId="77777777" w:rsidTr="00242D5F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A70689" w14:textId="4ADD9F2A" w:rsidR="00BC7701" w:rsidRPr="00574260" w:rsidRDefault="00BC7701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Accreditation documentation (certificate and audit reports) complete and accurat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B26FFE" w14:textId="0F61DA0C" w:rsidR="00BC7701" w:rsidRPr="00BC7701" w:rsidRDefault="00BC7701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19EE225B" w14:textId="77777777" w:rsidTr="00242D5F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65331" w14:textId="77777777" w:rsidR="001B7042" w:rsidRPr="00574260" w:rsidRDefault="00146216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>Date accreditation achieved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C27ACF" w14:textId="0942CBEC" w:rsidR="001B7042" w:rsidRPr="00574260" w:rsidRDefault="00070DF0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  <w:szCs w:val="24"/>
              </w:rPr>
              <w:instrText xml:space="preserve"> FORMTEXT </w:instrText>
            </w:r>
            <w:r>
              <w:rPr>
                <w:rFonts w:cs="Arial"/>
                <w:sz w:val="24"/>
                <w:szCs w:val="24"/>
              </w:rPr>
            </w:r>
            <w:r>
              <w:rPr>
                <w:rFonts w:cs="Arial"/>
                <w:sz w:val="24"/>
                <w:szCs w:val="24"/>
              </w:rPr>
              <w:fldChar w:fldCharType="separate"/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noProof/>
                <w:sz w:val="24"/>
                <w:szCs w:val="24"/>
              </w:rPr>
              <w:t> </w:t>
            </w:r>
            <w:r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4AF4990E" w14:textId="77777777" w:rsidTr="00242D5F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8B7A7" w14:textId="62E21508" w:rsidR="00AA6DB2" w:rsidRPr="00574260" w:rsidRDefault="00AA6DB2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Number of certificates in </w:t>
            </w:r>
            <w:r w:rsidR="00855071">
              <w:rPr>
                <w:rFonts w:cs="Arial"/>
                <w:sz w:val="24"/>
                <w:szCs w:val="24"/>
                <w:lang w:val="en-US"/>
              </w:rPr>
              <w:t>database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(min</w:t>
            </w:r>
            <w:r w:rsidR="00855071">
              <w:rPr>
                <w:rFonts w:cs="Arial"/>
                <w:sz w:val="24"/>
                <w:szCs w:val="24"/>
                <w:lang w:val="en-US"/>
              </w:rPr>
              <w:t>.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t xml:space="preserve"> 2)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A5D27" w14:textId="46BE4A72" w:rsidR="00AA6DB2" w:rsidRPr="00574260" w:rsidRDefault="00F245B8" w:rsidP="001B7042">
            <w:pPr>
              <w:pStyle w:val="NoSpacing"/>
              <w:rPr>
                <w:rFonts w:cs="Arial"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  No</w:t>
            </w:r>
          </w:p>
        </w:tc>
      </w:tr>
      <w:tr w:rsidR="00C40EB9" w:rsidRPr="00574260" w14:paraId="723CD3F2" w14:textId="77777777" w:rsidTr="00242D5F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0798A" w14:textId="77777777" w:rsidR="001B7042" w:rsidRPr="00574260" w:rsidRDefault="001B7042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 w:rsidRPr="00574260">
              <w:rPr>
                <w:rFonts w:cs="Arial"/>
                <w:b/>
                <w:sz w:val="24"/>
                <w:szCs w:val="24"/>
                <w:lang w:val="en-US"/>
              </w:rPr>
              <w:t>License Agreement (Full) Approved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D1398" w14:textId="77777777" w:rsidR="00855071" w:rsidRDefault="00177037" w:rsidP="001B7042">
            <w:pPr>
              <w:pStyle w:val="NoSpacing"/>
              <w:rPr>
                <w:rFonts w:cs="Arial"/>
                <w:sz w:val="24"/>
                <w:szCs w:val="24"/>
                <w:lang w:val="en-GB"/>
              </w:rPr>
            </w:pP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>   Yes     </w:t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4260">
              <w:rPr>
                <w:rFonts w:cs="Arial"/>
                <w:sz w:val="24"/>
                <w:szCs w:val="24"/>
                <w:lang w:val="en-US"/>
              </w:rPr>
              <w:instrText xml:space="preserve"> FORMCHECKBOX </w:instrText>
            </w:r>
            <w:r w:rsidR="00242D5F">
              <w:rPr>
                <w:rFonts w:cs="Arial"/>
                <w:sz w:val="24"/>
                <w:szCs w:val="24"/>
                <w:lang w:val="en-US"/>
              </w:rPr>
            </w:r>
            <w:r w:rsidR="00242D5F">
              <w:rPr>
                <w:rFonts w:cs="Arial"/>
                <w:sz w:val="24"/>
                <w:szCs w:val="24"/>
                <w:lang w:val="en-US"/>
              </w:rPr>
              <w:fldChar w:fldCharType="separate"/>
            </w:r>
            <w:r w:rsidRPr="00574260">
              <w:rPr>
                <w:rFonts w:cs="Arial"/>
                <w:sz w:val="24"/>
                <w:szCs w:val="24"/>
                <w:lang w:val="en-US"/>
              </w:rPr>
              <w:fldChar w:fldCharType="end"/>
            </w:r>
            <w:r w:rsidRPr="00574260">
              <w:rPr>
                <w:rFonts w:cs="Arial"/>
                <w:sz w:val="24"/>
                <w:szCs w:val="24"/>
                <w:lang w:val="en-GB"/>
              </w:rPr>
              <w:t xml:space="preserve">  No. </w:t>
            </w:r>
          </w:p>
          <w:p w14:paraId="3B63799A" w14:textId="61C8D865" w:rsidR="001B7042" w:rsidRPr="00574260" w:rsidRDefault="00177037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t>Reason</w:t>
            </w:r>
            <w:r w:rsidR="00855071">
              <w:rPr>
                <w:rFonts w:cs="Arial"/>
                <w:sz w:val="24"/>
                <w:szCs w:val="24"/>
                <w:lang w:val="en-GB"/>
              </w:rPr>
              <w:t xml:space="preserve"> (If no)</w:t>
            </w:r>
            <w:r w:rsidRPr="00574260">
              <w:rPr>
                <w:rFonts w:cs="Arial"/>
                <w:sz w:val="24"/>
                <w:szCs w:val="24"/>
                <w:lang w:val="en-GB"/>
              </w:rPr>
              <w:t>:</w:t>
            </w:r>
            <w:r w:rsidR="00070DF0">
              <w:rPr>
                <w:rFonts w:cs="Arial"/>
                <w:sz w:val="24"/>
                <w:szCs w:val="24"/>
                <w:lang w:val="en-GB"/>
              </w:rPr>
              <w:t xml:space="preserve"> </w:t>
            </w:r>
            <w:r w:rsidR="00070DF0"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0DF0">
              <w:rPr>
                <w:rFonts w:cs="Arial"/>
                <w:sz w:val="24"/>
                <w:szCs w:val="24"/>
              </w:rPr>
              <w:instrText xml:space="preserve"> FORMTEXT </w:instrText>
            </w:r>
            <w:r w:rsidR="00070DF0">
              <w:rPr>
                <w:rFonts w:cs="Arial"/>
                <w:sz w:val="24"/>
                <w:szCs w:val="24"/>
              </w:rPr>
            </w:r>
            <w:r w:rsidR="00070DF0">
              <w:rPr>
                <w:rFonts w:cs="Arial"/>
                <w:sz w:val="24"/>
                <w:szCs w:val="24"/>
              </w:rPr>
              <w:fldChar w:fldCharType="separate"/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40EB9" w:rsidRPr="00574260" w14:paraId="6D2FA960" w14:textId="77777777" w:rsidTr="00242D5F">
        <w:trPr>
          <w:trHeight w:val="199"/>
        </w:trPr>
        <w:tc>
          <w:tcPr>
            <w:tcW w:w="4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BE44D" w14:textId="2FA54472" w:rsidR="001B7042" w:rsidRPr="00574260" w:rsidRDefault="00855071" w:rsidP="001B7042">
            <w:pPr>
              <w:pStyle w:val="NoSpacing"/>
              <w:rPr>
                <w:rFonts w:cs="Arial"/>
                <w:b/>
                <w:sz w:val="24"/>
                <w:szCs w:val="24"/>
                <w:lang w:val="en-US"/>
              </w:rPr>
            </w:pPr>
            <w:r>
              <w:rPr>
                <w:rFonts w:cs="Arial"/>
                <w:b/>
                <w:sz w:val="24"/>
                <w:szCs w:val="24"/>
                <w:lang w:val="en-US"/>
              </w:rPr>
              <w:t>Reviewer Name</w:t>
            </w:r>
            <w:r w:rsidR="00177037" w:rsidRPr="00574260">
              <w:rPr>
                <w:rFonts w:cs="Arial"/>
                <w:b/>
                <w:sz w:val="24"/>
                <w:szCs w:val="24"/>
                <w:lang w:val="en-US"/>
              </w:rPr>
              <w:t>/Date</w:t>
            </w:r>
          </w:p>
        </w:tc>
        <w:tc>
          <w:tcPr>
            <w:tcW w:w="4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921B57" w14:textId="2A8D4953" w:rsidR="001B7042" w:rsidRPr="00574260" w:rsidRDefault="001B7042" w:rsidP="001B7042">
            <w:pPr>
              <w:pStyle w:val="NoSpacing"/>
              <w:rPr>
                <w:rFonts w:cs="Arial"/>
                <w:sz w:val="24"/>
                <w:szCs w:val="24"/>
              </w:rPr>
            </w:pPr>
            <w:r w:rsidRPr="00574260">
              <w:rPr>
                <w:rFonts w:cs="Arial"/>
                <w:sz w:val="24"/>
                <w:szCs w:val="24"/>
                <w:lang w:val="en-GB"/>
              </w:rPr>
              <w:t> </w:t>
            </w:r>
            <w:r w:rsidR="00070DF0">
              <w:rPr>
                <w:rFonts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0DF0">
              <w:rPr>
                <w:rFonts w:cs="Arial"/>
                <w:sz w:val="24"/>
                <w:szCs w:val="24"/>
              </w:rPr>
              <w:instrText xml:space="preserve"> FORMTEXT </w:instrText>
            </w:r>
            <w:r w:rsidR="00070DF0">
              <w:rPr>
                <w:rFonts w:cs="Arial"/>
                <w:sz w:val="24"/>
                <w:szCs w:val="24"/>
              </w:rPr>
            </w:r>
            <w:r w:rsidR="00070DF0">
              <w:rPr>
                <w:rFonts w:cs="Arial"/>
                <w:sz w:val="24"/>
                <w:szCs w:val="24"/>
              </w:rPr>
              <w:fldChar w:fldCharType="separate"/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noProof/>
                <w:sz w:val="24"/>
                <w:szCs w:val="24"/>
              </w:rPr>
              <w:t> </w:t>
            </w:r>
            <w:r w:rsidR="00070DF0">
              <w:rPr>
                <w:rFonts w:cs="Arial"/>
                <w:sz w:val="24"/>
                <w:szCs w:val="24"/>
              </w:rPr>
              <w:fldChar w:fldCharType="end"/>
            </w:r>
          </w:p>
        </w:tc>
      </w:tr>
    </w:tbl>
    <w:p w14:paraId="5881C0BC" w14:textId="1AF8DCDB" w:rsidR="00855071" w:rsidRDefault="00855071" w:rsidP="00DA23F4">
      <w:pPr>
        <w:shd w:val="clear" w:color="auto" w:fill="FFFFFF" w:themeFill="background1"/>
        <w:rPr>
          <w:rFonts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42D5F" w14:paraId="53D6CBC3" w14:textId="77777777" w:rsidTr="00242D5F">
        <w:tc>
          <w:tcPr>
            <w:tcW w:w="9062" w:type="dxa"/>
            <w:gridSpan w:val="2"/>
            <w:shd w:val="clear" w:color="auto" w:fill="D0CECE" w:themeFill="background2" w:themeFillShade="E6"/>
          </w:tcPr>
          <w:p w14:paraId="790BC6CE" w14:textId="77777777" w:rsidR="00242D5F" w:rsidRDefault="00242D5F" w:rsidP="00242D5F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B Licensing Fee Chart</w:t>
            </w:r>
          </w:p>
        </w:tc>
      </w:tr>
      <w:tr w:rsidR="00242D5F" w14:paraId="65488D47" w14:textId="77777777" w:rsidTr="00242D5F">
        <w:tc>
          <w:tcPr>
            <w:tcW w:w="4531" w:type="dxa"/>
          </w:tcPr>
          <w:p w14:paraId="7253ECA6" w14:textId="77777777" w:rsidR="00242D5F" w:rsidRPr="00242D5F" w:rsidRDefault="00242D5F" w:rsidP="00242D5F">
            <w:pPr>
              <w:rPr>
                <w:rFonts w:cs="Arial"/>
                <w:b/>
                <w:sz w:val="24"/>
                <w:szCs w:val="24"/>
              </w:rPr>
            </w:pPr>
            <w:r w:rsidRPr="00242D5F">
              <w:rPr>
                <w:rFonts w:cs="Arial"/>
                <w:b/>
                <w:sz w:val="24"/>
                <w:szCs w:val="24"/>
              </w:rPr>
              <w:t>Initial License Fee:</w:t>
            </w:r>
          </w:p>
        </w:tc>
        <w:tc>
          <w:tcPr>
            <w:tcW w:w="4531" w:type="dxa"/>
          </w:tcPr>
          <w:p w14:paraId="18AAA354" w14:textId="77777777" w:rsidR="00242D5F" w:rsidRP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10,000</w:t>
            </w:r>
          </w:p>
        </w:tc>
      </w:tr>
      <w:tr w:rsidR="00242D5F" w14:paraId="30E1432C" w14:textId="77777777" w:rsidTr="00242D5F">
        <w:tc>
          <w:tcPr>
            <w:tcW w:w="4531" w:type="dxa"/>
          </w:tcPr>
          <w:p w14:paraId="2B60CCBD" w14:textId="77777777" w:rsidR="00242D5F" w:rsidRPr="00242D5F" w:rsidRDefault="00242D5F" w:rsidP="00242D5F">
            <w:pPr>
              <w:rPr>
                <w:rFonts w:cs="Arial"/>
                <w:b/>
                <w:sz w:val="24"/>
                <w:szCs w:val="24"/>
              </w:rPr>
            </w:pPr>
            <w:r w:rsidRPr="00242D5F">
              <w:rPr>
                <w:rFonts w:cs="Arial"/>
                <w:b/>
                <w:sz w:val="24"/>
                <w:szCs w:val="24"/>
              </w:rPr>
              <w:t>Annual License Fees:</w:t>
            </w:r>
          </w:p>
          <w:p w14:paraId="3B9B305F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1-49 audits</w:t>
            </w:r>
          </w:p>
          <w:p w14:paraId="4B9B91D0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50-249 audits</w:t>
            </w:r>
          </w:p>
          <w:p w14:paraId="2A35C895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250-499 audits</w:t>
            </w:r>
          </w:p>
          <w:p w14:paraId="6C5CC4CF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500-749 audits</w:t>
            </w:r>
          </w:p>
          <w:p w14:paraId="3DF71A62" w14:textId="77777777" w:rsidR="00242D5F" w:rsidRP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750+ audits</w:t>
            </w:r>
          </w:p>
        </w:tc>
        <w:tc>
          <w:tcPr>
            <w:tcW w:w="4531" w:type="dxa"/>
          </w:tcPr>
          <w:p w14:paraId="4BBBEBB5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</w:p>
          <w:p w14:paraId="034E4AE3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5,000</w:t>
            </w:r>
          </w:p>
          <w:p w14:paraId="6D9B888E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7,500</w:t>
            </w:r>
          </w:p>
          <w:p w14:paraId="02D2A23C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10,000</w:t>
            </w:r>
          </w:p>
          <w:p w14:paraId="65A6788A" w14:textId="77777777" w:rsid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12,500</w:t>
            </w:r>
          </w:p>
          <w:p w14:paraId="3E6B2E70" w14:textId="77777777" w:rsidR="00242D5F" w:rsidRPr="00242D5F" w:rsidRDefault="00242D5F" w:rsidP="00242D5F">
            <w:pPr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$15,000</w:t>
            </w:r>
          </w:p>
        </w:tc>
      </w:tr>
    </w:tbl>
    <w:p w14:paraId="583D86FD" w14:textId="77777777" w:rsidR="00855071" w:rsidRDefault="00855071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tbl>
      <w:tblPr>
        <w:tblW w:w="9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1"/>
        <w:gridCol w:w="1276"/>
        <w:gridCol w:w="1923"/>
        <w:gridCol w:w="2970"/>
        <w:gridCol w:w="2070"/>
      </w:tblGrid>
      <w:tr w:rsidR="00C40EB9" w:rsidRPr="00574260" w14:paraId="186BBF2A" w14:textId="77777777" w:rsidTr="00242D5F">
        <w:tc>
          <w:tcPr>
            <w:tcW w:w="90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BC5B1" w14:textId="5816F604" w:rsidR="00C40EB9" w:rsidRPr="00574260" w:rsidRDefault="00855071" w:rsidP="00FA36B0">
            <w:pPr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br w:type="page"/>
            </w:r>
            <w:r w:rsidR="00C40EB9" w:rsidRPr="00574260">
              <w:rPr>
                <w:rFonts w:cs="Arial"/>
                <w:b/>
                <w:bCs/>
                <w:sz w:val="24"/>
                <w:szCs w:val="24"/>
              </w:rPr>
              <w:t xml:space="preserve">SECTION </w:t>
            </w:r>
            <w:r w:rsidR="00FB1701">
              <w:rPr>
                <w:rFonts w:cs="Arial"/>
                <w:b/>
                <w:bCs/>
                <w:sz w:val="24"/>
                <w:szCs w:val="24"/>
              </w:rPr>
              <w:t xml:space="preserve">5: </w:t>
            </w:r>
            <w:r w:rsidR="00C40EB9" w:rsidRPr="00574260">
              <w:rPr>
                <w:rFonts w:cs="Arial"/>
                <w:b/>
                <w:bCs/>
                <w:sz w:val="24"/>
                <w:szCs w:val="24"/>
              </w:rPr>
              <w:t xml:space="preserve">Scope Extension History </w:t>
            </w:r>
            <w:r w:rsidR="00C40EB9" w:rsidRPr="00FF4227">
              <w:rPr>
                <w:rFonts w:cs="Arial"/>
                <w:b/>
                <w:bCs/>
                <w:sz w:val="24"/>
                <w:szCs w:val="24"/>
              </w:rPr>
              <w:t xml:space="preserve">(To be filled out by </w:t>
            </w:r>
            <w:r w:rsidR="00FF4227">
              <w:rPr>
                <w:rFonts w:cs="Arial"/>
                <w:b/>
                <w:bCs/>
                <w:sz w:val="24"/>
                <w:szCs w:val="24"/>
              </w:rPr>
              <w:t>CSQ</w:t>
            </w:r>
            <w:r w:rsidR="00C40EB9" w:rsidRPr="00FF4227">
              <w:rPr>
                <w:rFonts w:cs="Arial"/>
                <w:b/>
                <w:bCs/>
                <w:sz w:val="24"/>
                <w:szCs w:val="24"/>
              </w:rPr>
              <w:t>)</w:t>
            </w:r>
          </w:p>
        </w:tc>
      </w:tr>
      <w:tr w:rsidR="00BC7701" w:rsidRPr="00574260" w14:paraId="139D7618" w14:textId="77777777" w:rsidTr="00242D5F"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917A02" w14:textId="2456829A" w:rsidR="00C40EB9" w:rsidRPr="00BC7701" w:rsidRDefault="00C40EB9" w:rsidP="00855071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  <w:b/>
                <w:bCs/>
              </w:rPr>
              <w:t>Scope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</w:tcPr>
          <w:p w14:paraId="00029112" w14:textId="25DD2563" w:rsidR="00C40EB9" w:rsidRPr="00BC7701" w:rsidRDefault="00C40EB9" w:rsidP="00855071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  <w:b/>
                <w:bCs/>
              </w:rPr>
              <w:t>AB Confirmation submitted</w:t>
            </w:r>
          </w:p>
        </w:tc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</w:tcPr>
          <w:p w14:paraId="7D841A34" w14:textId="77777777" w:rsidR="00C40EB9" w:rsidRPr="00BC7701" w:rsidRDefault="00C40EB9" w:rsidP="00855071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  <w:b/>
                <w:bCs/>
              </w:rPr>
              <w:t>Provisional License Approved/Date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</w:tcPr>
          <w:p w14:paraId="5C48AD69" w14:textId="77777777" w:rsidR="00BC7701" w:rsidRPr="00BC7701" w:rsidRDefault="00BC7701" w:rsidP="00855071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  <w:b/>
                <w:bCs/>
              </w:rPr>
              <w:t>Requirements:</w:t>
            </w:r>
          </w:p>
          <w:p w14:paraId="52A50C09" w14:textId="2FF01FD5" w:rsidR="00BC7701" w:rsidRPr="00BC7701" w:rsidRDefault="00BC7701" w:rsidP="00855071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)</w:t>
            </w:r>
            <w:r w:rsidR="00855071">
              <w:rPr>
                <w:rFonts w:cs="Arial"/>
                <w:b/>
                <w:bCs/>
              </w:rPr>
              <w:t xml:space="preserve"> </w:t>
            </w:r>
            <w:r w:rsidR="00C40EB9" w:rsidRPr="00BC7701">
              <w:rPr>
                <w:rFonts w:cs="Arial"/>
                <w:b/>
                <w:bCs/>
              </w:rPr>
              <w:t xml:space="preserve">Accreditation </w:t>
            </w:r>
            <w:r w:rsidRPr="00BC7701">
              <w:rPr>
                <w:rFonts w:cs="Arial"/>
                <w:b/>
                <w:bCs/>
              </w:rPr>
              <w:t>Certificate</w:t>
            </w:r>
          </w:p>
          <w:p w14:paraId="19CF2F7B" w14:textId="72F461BD" w:rsidR="00C40EB9" w:rsidRPr="00BC7701" w:rsidRDefault="00BC7701" w:rsidP="00855071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b)</w:t>
            </w:r>
            <w:r w:rsidR="00855071">
              <w:rPr>
                <w:rFonts w:cs="Arial"/>
                <w:b/>
                <w:bCs/>
              </w:rPr>
              <w:t xml:space="preserve"> </w:t>
            </w:r>
            <w:r w:rsidRPr="00BC7701">
              <w:rPr>
                <w:rFonts w:cs="Arial"/>
                <w:b/>
                <w:bCs/>
              </w:rPr>
              <w:t>W</w:t>
            </w:r>
            <w:r w:rsidR="00855071">
              <w:rPr>
                <w:rFonts w:cs="Arial"/>
                <w:b/>
                <w:bCs/>
              </w:rPr>
              <w:t>itness audit</w:t>
            </w:r>
            <w:r w:rsidRPr="00BC7701">
              <w:rPr>
                <w:rFonts w:cs="Arial"/>
                <w:b/>
                <w:bCs/>
              </w:rPr>
              <w:t xml:space="preserve"> </w:t>
            </w:r>
            <w:r w:rsidR="00855071">
              <w:rPr>
                <w:rFonts w:cs="Arial"/>
                <w:b/>
                <w:bCs/>
              </w:rPr>
              <w:t>r</w:t>
            </w:r>
            <w:r w:rsidRPr="00BC7701">
              <w:rPr>
                <w:rFonts w:cs="Arial"/>
                <w:b/>
                <w:bCs/>
              </w:rPr>
              <w:t xml:space="preserve">eports per </w:t>
            </w:r>
            <w:r w:rsidR="00855071">
              <w:rPr>
                <w:rFonts w:cs="Arial"/>
                <w:b/>
                <w:bCs/>
              </w:rPr>
              <w:t>standard</w:t>
            </w:r>
          </w:p>
          <w:p w14:paraId="4FEE45B6" w14:textId="751A9CFF" w:rsidR="00BC7701" w:rsidRPr="00BC7701" w:rsidRDefault="00BC7701" w:rsidP="00855071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c) (</w:t>
            </w:r>
            <w:r w:rsidRPr="00BC7701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)</w:t>
            </w:r>
            <w:r w:rsidRPr="00BC7701">
              <w:rPr>
                <w:rFonts w:cs="Arial"/>
                <w:b/>
                <w:bCs/>
              </w:rPr>
              <w:t xml:space="preserve"> Certificate in the </w:t>
            </w:r>
            <w:r w:rsidR="00855071">
              <w:rPr>
                <w:rFonts w:cs="Arial"/>
                <w:b/>
                <w:bCs/>
              </w:rPr>
              <w:t>database</w:t>
            </w:r>
            <w:r w:rsidRPr="00BC7701">
              <w:rPr>
                <w:rFonts w:cs="Arial"/>
                <w:b/>
                <w:bCs/>
              </w:rPr>
              <w:t xml:space="preserve"> per </w:t>
            </w:r>
            <w:r w:rsidR="00855071">
              <w:rPr>
                <w:rFonts w:cs="Arial"/>
                <w:b/>
                <w:bCs/>
              </w:rPr>
              <w:t>standard</w:t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 w:themeFill="background2" w:themeFillShade="E6"/>
            <w:vAlign w:val="center"/>
          </w:tcPr>
          <w:p w14:paraId="02F53275" w14:textId="77777777" w:rsidR="00C40EB9" w:rsidRPr="00BC7701" w:rsidRDefault="00C40EB9" w:rsidP="00855071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  <w:b/>
                <w:bCs/>
              </w:rPr>
              <w:t>Full License Approved/ Date</w:t>
            </w:r>
          </w:p>
        </w:tc>
      </w:tr>
      <w:tr w:rsidR="00BC7701" w:rsidRPr="00574260" w14:paraId="49C4953F" w14:textId="77777777" w:rsidTr="00242D5F"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8240E" w14:textId="77777777" w:rsidR="00C40EB9" w:rsidRPr="00BC7701" w:rsidRDefault="00C40EB9" w:rsidP="00C40EB9">
            <w:pPr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1BF372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B6E132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</w:t>
            </w:r>
            <w:r w:rsidR="00855071">
              <w:rPr>
                <w:rFonts w:cs="Arial"/>
                <w:lang w:val="en-GB"/>
              </w:rPr>
              <w:t>e</w:t>
            </w:r>
            <w:r w:rsidRPr="00BC7701">
              <w:rPr>
                <w:rFonts w:cs="Arial"/>
                <w:lang w:val="en-GB"/>
              </w:rPr>
              <w:t>s     </w:t>
            </w:r>
          </w:p>
          <w:p w14:paraId="4A572565" w14:textId="4F29B94F" w:rsidR="00C40EB9" w:rsidRPr="00BC7701" w:rsidRDefault="00C40EB9" w:rsidP="00C40EB9">
            <w:pPr>
              <w:rPr>
                <w:rFonts w:cs="Arial"/>
                <w:b/>
                <w:bCs/>
              </w:rPr>
            </w:pPr>
            <w:r w:rsidRPr="00BC7701">
              <w:rPr>
                <w:rFonts w:cs="Arial"/>
                <w:lang w:val="en-GB"/>
              </w:rPr>
              <w:t>Date</w:t>
            </w:r>
            <w:r w:rsidR="00FA36B0" w:rsidRPr="00BC7701">
              <w:rPr>
                <w:rFonts w:cs="Arial"/>
                <w:lang w:val="en-GB"/>
              </w:rPr>
              <w:t>/Initials</w:t>
            </w:r>
            <w:r w:rsidRPr="00BC7701">
              <w:rPr>
                <w:rFonts w:cs="Arial"/>
                <w:lang w:val="en-GB"/>
              </w:rPr>
              <w:t>: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26A63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0E0EC7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6AF81182" w14:textId="75160125" w:rsidR="00855071" w:rsidRPr="00855071" w:rsidRDefault="00995D24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  <w:lang w:val="en-GB"/>
              </w:rPr>
              <w:t>Date/Initials</w:t>
            </w:r>
            <w:r w:rsidR="00C40EB9" w:rsidRPr="00BC7701">
              <w:rPr>
                <w:rFonts w:cs="Arial"/>
                <w:lang w:val="en-GB"/>
              </w:rPr>
              <w:t>:</w:t>
            </w:r>
          </w:p>
        </w:tc>
      </w:tr>
      <w:tr w:rsidR="00BC7701" w:rsidRPr="00574260" w14:paraId="73F3603E" w14:textId="77777777" w:rsidTr="00242D5F"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E76D1" w14:textId="77777777" w:rsidR="00C40EB9" w:rsidRPr="00BC7701" w:rsidRDefault="00C40EB9" w:rsidP="00C40EB9">
            <w:pPr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40FD19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E7AA91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073AABBC" w14:textId="18E9F84F" w:rsidR="00C40EB9" w:rsidRPr="00BC7701" w:rsidRDefault="00995D24" w:rsidP="00C40EB9">
            <w:pPr>
              <w:rPr>
                <w:rFonts w:cs="Arial"/>
                <w:b/>
                <w:bCs/>
              </w:rPr>
            </w:pPr>
            <w:r w:rsidRPr="00BC7701">
              <w:rPr>
                <w:rFonts w:cs="Arial"/>
                <w:lang w:val="en-GB"/>
              </w:rPr>
              <w:t>Date/Initials</w:t>
            </w:r>
            <w:r w:rsidR="00C40EB9" w:rsidRPr="00BC7701">
              <w:rPr>
                <w:rFonts w:cs="Arial"/>
                <w:lang w:val="en-GB"/>
              </w:rPr>
              <w:t>: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DB0451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7C0A43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1D417A09" w14:textId="46FFB7DA" w:rsidR="00855071" w:rsidRPr="00855071" w:rsidRDefault="00995D24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  <w:lang w:val="en-GB"/>
              </w:rPr>
              <w:t>Date/Initials</w:t>
            </w:r>
            <w:r w:rsidR="00C40EB9" w:rsidRPr="00BC7701">
              <w:rPr>
                <w:rFonts w:cs="Arial"/>
                <w:lang w:val="en-GB"/>
              </w:rPr>
              <w:t>:</w:t>
            </w:r>
          </w:p>
        </w:tc>
      </w:tr>
      <w:tr w:rsidR="00BC7701" w:rsidRPr="00574260" w14:paraId="53AE2AB9" w14:textId="77777777" w:rsidTr="00242D5F"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01479" w14:textId="77777777" w:rsidR="00C40EB9" w:rsidRPr="00BC7701" w:rsidRDefault="00C40EB9" w:rsidP="00C40EB9">
            <w:pPr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DE39CE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CF6EF6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095C5122" w14:textId="6C875B88" w:rsidR="00C40EB9" w:rsidRPr="00BC7701" w:rsidRDefault="00995D24" w:rsidP="00C40EB9">
            <w:pPr>
              <w:rPr>
                <w:rFonts w:cs="Arial"/>
                <w:b/>
                <w:bCs/>
              </w:rPr>
            </w:pPr>
            <w:r w:rsidRPr="00BC7701">
              <w:rPr>
                <w:rFonts w:cs="Arial"/>
                <w:lang w:val="en-GB"/>
              </w:rPr>
              <w:t>Date/Initials</w:t>
            </w:r>
            <w:r w:rsidR="00C40EB9" w:rsidRPr="00BC7701">
              <w:rPr>
                <w:rFonts w:cs="Arial"/>
                <w:lang w:val="en-GB"/>
              </w:rPr>
              <w:t>: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A128CB" w14:textId="77777777" w:rsidR="00C40EB9" w:rsidRPr="00BC7701" w:rsidRDefault="00C40EB9" w:rsidP="00C40EB9">
            <w:pPr>
              <w:jc w:val="center"/>
              <w:rPr>
                <w:rFonts w:cs="Arial"/>
                <w:b/>
                <w:bCs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319C3B" w14:textId="77777777" w:rsidR="00855071" w:rsidRDefault="00C40EB9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02A6CA5E" w14:textId="08E435EA" w:rsidR="00855071" w:rsidRPr="00855071" w:rsidRDefault="00995D24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  <w:lang w:val="en-GB"/>
              </w:rPr>
              <w:t>Date/Initials</w:t>
            </w:r>
            <w:r w:rsidR="00C40EB9" w:rsidRPr="00BC7701">
              <w:rPr>
                <w:rFonts w:cs="Arial"/>
                <w:lang w:val="en-GB"/>
              </w:rPr>
              <w:t>:</w:t>
            </w:r>
          </w:p>
        </w:tc>
      </w:tr>
      <w:tr w:rsidR="00855071" w:rsidRPr="00574260" w14:paraId="042D8BCF" w14:textId="77777777" w:rsidTr="00242D5F">
        <w:tc>
          <w:tcPr>
            <w:tcW w:w="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15045" w14:textId="77777777" w:rsidR="00855071" w:rsidRPr="00BC7701" w:rsidRDefault="00855071" w:rsidP="00C40EB9">
            <w:pPr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615249" w14:textId="136C1D04" w:rsidR="00855071" w:rsidRPr="00BC7701" w:rsidRDefault="00855071" w:rsidP="00C40EB9">
            <w:pPr>
              <w:jc w:val="center"/>
              <w:rPr>
                <w:rFonts w:cs="Arial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30E9A3" w14:textId="77777777" w:rsidR="00855071" w:rsidRDefault="00855071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539EB806" w14:textId="73E0A543" w:rsidR="00855071" w:rsidRPr="00BC7701" w:rsidRDefault="00855071" w:rsidP="00C40EB9">
            <w:pPr>
              <w:rPr>
                <w:rFonts w:cs="Arial"/>
              </w:rPr>
            </w:pPr>
            <w:r w:rsidRPr="00BC7701">
              <w:rPr>
                <w:rFonts w:cs="Arial"/>
                <w:lang w:val="en-GB"/>
              </w:rPr>
              <w:t>Date/Initials: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06A19D" w14:textId="35A1D1A9" w:rsidR="00855071" w:rsidRPr="00BC7701" w:rsidRDefault="00855071" w:rsidP="00C40EB9">
            <w:pPr>
              <w:jc w:val="center"/>
              <w:rPr>
                <w:rFonts w:cs="Arial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F7B699" w14:textId="77777777" w:rsidR="00855071" w:rsidRDefault="00855071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7701">
              <w:rPr>
                <w:rFonts w:cs="Arial"/>
              </w:rPr>
              <w:instrText xml:space="preserve"> FORMCHECKBOX </w:instrText>
            </w:r>
            <w:r w:rsidR="00242D5F">
              <w:rPr>
                <w:rFonts w:cs="Arial"/>
              </w:rPr>
            </w:r>
            <w:r w:rsidR="00242D5F">
              <w:rPr>
                <w:rFonts w:cs="Arial"/>
              </w:rPr>
              <w:fldChar w:fldCharType="separate"/>
            </w:r>
            <w:r w:rsidRPr="00BC7701">
              <w:rPr>
                <w:rFonts w:cs="Arial"/>
              </w:rPr>
              <w:fldChar w:fldCharType="end"/>
            </w:r>
            <w:r w:rsidRPr="00BC7701">
              <w:rPr>
                <w:rFonts w:cs="Arial"/>
                <w:lang w:val="en-GB"/>
              </w:rPr>
              <w:t>   Yes     </w:t>
            </w:r>
          </w:p>
          <w:p w14:paraId="1872B8F0" w14:textId="3ED486B7" w:rsidR="00855071" w:rsidRPr="00855071" w:rsidRDefault="00855071" w:rsidP="00C40EB9">
            <w:pPr>
              <w:rPr>
                <w:rFonts w:cs="Arial"/>
                <w:lang w:val="en-GB"/>
              </w:rPr>
            </w:pPr>
            <w:r w:rsidRPr="00BC7701">
              <w:rPr>
                <w:rFonts w:cs="Arial"/>
                <w:lang w:val="en-GB"/>
              </w:rPr>
              <w:t>Date/Initials:</w:t>
            </w:r>
          </w:p>
        </w:tc>
      </w:tr>
      <w:tr w:rsidR="00C40EB9" w:rsidRPr="00574260" w14:paraId="141CE381" w14:textId="77777777" w:rsidTr="00242D5F">
        <w:tc>
          <w:tcPr>
            <w:tcW w:w="90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9EC5A" w14:textId="77777777" w:rsidR="00C40EB9" w:rsidRPr="00BC7701" w:rsidRDefault="00C40EB9" w:rsidP="00C40EB9">
            <w:pPr>
              <w:rPr>
                <w:rFonts w:cs="Arial"/>
              </w:rPr>
            </w:pPr>
            <w:r w:rsidRPr="00BC7701">
              <w:rPr>
                <w:rFonts w:cs="Arial"/>
              </w:rPr>
              <w:t>Comments:</w:t>
            </w:r>
          </w:p>
          <w:p w14:paraId="20DD0DD1" w14:textId="77777777" w:rsidR="00353B33" w:rsidRPr="00BC7701" w:rsidRDefault="00353B33" w:rsidP="00C40EB9">
            <w:pPr>
              <w:rPr>
                <w:rFonts w:cs="Arial"/>
              </w:rPr>
            </w:pPr>
          </w:p>
          <w:p w14:paraId="5B67CB96" w14:textId="77777777" w:rsidR="00353B33" w:rsidRPr="00BC7701" w:rsidRDefault="00353B33" w:rsidP="00C40EB9">
            <w:pPr>
              <w:rPr>
                <w:rFonts w:cs="Arial"/>
              </w:rPr>
            </w:pPr>
          </w:p>
          <w:p w14:paraId="37FA3054" w14:textId="77777777" w:rsidR="00353B33" w:rsidRPr="00BC7701" w:rsidRDefault="00353B33" w:rsidP="00C40EB9">
            <w:pPr>
              <w:rPr>
                <w:rFonts w:cs="Arial"/>
              </w:rPr>
            </w:pPr>
          </w:p>
        </w:tc>
      </w:tr>
    </w:tbl>
    <w:p w14:paraId="33508F4D" w14:textId="3C30D421" w:rsidR="00242D5F" w:rsidRDefault="00242D5F" w:rsidP="00DA23F4">
      <w:pPr>
        <w:shd w:val="clear" w:color="auto" w:fill="FFFFFF" w:themeFill="background1"/>
        <w:rPr>
          <w:rFonts w:cs="Arial"/>
          <w:b/>
          <w:sz w:val="24"/>
          <w:szCs w:val="24"/>
        </w:rPr>
      </w:pPr>
    </w:p>
    <w:p w14:paraId="7907D2D9" w14:textId="77777777" w:rsidR="00C40EB9" w:rsidRPr="00574260" w:rsidRDefault="00C40EB9" w:rsidP="00DA23F4">
      <w:pPr>
        <w:shd w:val="clear" w:color="auto" w:fill="FFFFFF" w:themeFill="background1"/>
        <w:rPr>
          <w:rFonts w:cs="Arial"/>
          <w:b/>
          <w:sz w:val="24"/>
          <w:szCs w:val="24"/>
        </w:rPr>
      </w:pPr>
    </w:p>
    <w:sectPr w:rsidR="00C40EB9" w:rsidRPr="00574260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721E4" w14:textId="77777777" w:rsidR="007658ED" w:rsidRDefault="007658ED" w:rsidP="00DC4A9A">
      <w:pPr>
        <w:spacing w:after="0" w:line="240" w:lineRule="auto"/>
      </w:pPr>
      <w:r>
        <w:separator/>
      </w:r>
    </w:p>
  </w:endnote>
  <w:endnote w:type="continuationSeparator" w:id="0">
    <w:p w14:paraId="3B6EBA0B" w14:textId="77777777" w:rsidR="007658ED" w:rsidRDefault="007658ED" w:rsidP="00DC4A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CA75D" w14:textId="7BBB75CE" w:rsidR="0084007F" w:rsidRDefault="0084007F" w:rsidP="0084007F">
    <w:pPr>
      <w:pStyle w:val="Footer"/>
    </w:pPr>
    <w:r>
      <w:t>CSQ CB Application Form</w:t>
    </w:r>
    <w:r>
      <w:tab/>
    </w:r>
    <w:r>
      <w:tab/>
    </w:r>
    <w:sdt>
      <w:sdtPr>
        <w:id w:val="-351264836"/>
        <w:docPartObj>
          <w:docPartGallery w:val="Page Numbers (Bottom of Page)"/>
          <w:docPartUnique/>
        </w:docPartObj>
      </w:sdtPr>
      <w:sdtEndPr/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5D9D679F" w14:textId="4D487B5D" w:rsidR="00035E1A" w:rsidRPr="0084007F" w:rsidRDefault="0084007F" w:rsidP="0084007F">
    <w:pPr>
      <w:pStyle w:val="Footer"/>
    </w:pPr>
    <w:r>
      <w:t xml:space="preserve">Version 1.0 </w:t>
    </w:r>
    <w:r>
      <w:rPr>
        <w:rFonts w:cstheme="minorHAnsi"/>
      </w:rPr>
      <w:t>|</w:t>
    </w:r>
    <w:r>
      <w:t xml:space="preserve"> </w:t>
    </w:r>
    <w:r w:rsidR="009034C0">
      <w:t>April</w:t>
    </w:r>
    <w: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18FEB" w14:textId="77777777" w:rsidR="007658ED" w:rsidRDefault="007658ED" w:rsidP="00DC4A9A">
      <w:pPr>
        <w:spacing w:after="0" w:line="240" w:lineRule="auto"/>
      </w:pPr>
      <w:r>
        <w:separator/>
      </w:r>
    </w:p>
  </w:footnote>
  <w:footnote w:type="continuationSeparator" w:id="0">
    <w:p w14:paraId="08C1B24D" w14:textId="77777777" w:rsidR="007658ED" w:rsidRDefault="007658ED" w:rsidP="00DC4A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ADDE6" w14:textId="38D2EF6E" w:rsidR="00035E1A" w:rsidRPr="00D84063" w:rsidRDefault="0090579E" w:rsidP="0090579E">
    <w:pPr>
      <w:pStyle w:val="Header"/>
      <w:rPr>
        <w:bCs/>
      </w:rPr>
    </w:pPr>
    <w:bookmarkStart w:id="3" w:name="_Hlk10631003"/>
    <w:r>
      <w:rPr>
        <w:noProof/>
      </w:rPr>
      <w:drawing>
        <wp:anchor distT="0" distB="0" distL="114300" distR="114300" simplePos="0" relativeHeight="251659264" behindDoc="1" locked="0" layoutInCell="1" allowOverlap="1" wp14:anchorId="44880A57" wp14:editId="1F566AEE">
          <wp:simplePos x="0" y="0"/>
          <wp:positionH relativeFrom="margin">
            <wp:align>right</wp:align>
          </wp:positionH>
          <wp:positionV relativeFrom="paragraph">
            <wp:posOffset>-248285</wp:posOffset>
          </wp:positionV>
          <wp:extent cx="1208900" cy="680006"/>
          <wp:effectExtent l="0" t="0" r="0" b="0"/>
          <wp:wrapNone/>
          <wp:docPr id="1" name="Picture 1" descr="A picture containing food,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900" cy="6800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4063">
      <w:rPr>
        <w:bCs/>
      </w:rPr>
      <w:t>CSQ</w:t>
    </w:r>
    <w:r w:rsidR="00035E1A" w:rsidRPr="00D84063">
      <w:rPr>
        <w:bCs/>
      </w:rPr>
      <w:t xml:space="preserve"> Certification Body Application Form                           </w:t>
    </w:r>
    <w:r>
      <w:rPr>
        <w:bCs/>
      </w:rPr>
      <w:tab/>
    </w:r>
  </w:p>
  <w:bookmarkEnd w:id="3"/>
  <w:p w14:paraId="016F6B7E" w14:textId="77777777" w:rsidR="00035E1A" w:rsidRPr="005C66A9" w:rsidRDefault="00035E1A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40E6"/>
    <w:multiLevelType w:val="hybridMultilevel"/>
    <w:tmpl w:val="CD7E0D50"/>
    <w:lvl w:ilvl="0" w:tplc="059CA2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9E5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723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D0F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B0C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4658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521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49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C83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E87C74"/>
    <w:multiLevelType w:val="hybridMultilevel"/>
    <w:tmpl w:val="644C32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53957"/>
    <w:multiLevelType w:val="hybridMultilevel"/>
    <w:tmpl w:val="6C64CA7C"/>
    <w:lvl w:ilvl="0" w:tplc="44CA7E0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XXGWLIC8+3DG9epVSulFOydyR6uW43Fq30drDaUz8Gvt+sDvrqE372CDpbNgc0/kmxKDcxdsZtBMQNV3ZKo+g==" w:salt="YE8VNtEopXEiDgKU+LLBPA==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zU0MzKzNDM3NLFQ0lEKTi0uzszPAykwqwUA0LnbiywAAAA="/>
  </w:docVars>
  <w:rsids>
    <w:rsidRoot w:val="00DC4A9A"/>
    <w:rsid w:val="00035E1A"/>
    <w:rsid w:val="00054261"/>
    <w:rsid w:val="00070D25"/>
    <w:rsid w:val="00070DF0"/>
    <w:rsid w:val="0007429C"/>
    <w:rsid w:val="000750C7"/>
    <w:rsid w:val="000870F1"/>
    <w:rsid w:val="00094491"/>
    <w:rsid w:val="00097AAD"/>
    <w:rsid w:val="000B303F"/>
    <w:rsid w:val="000D057A"/>
    <w:rsid w:val="000E297B"/>
    <w:rsid w:val="000F55D1"/>
    <w:rsid w:val="00130CC9"/>
    <w:rsid w:val="00143EE4"/>
    <w:rsid w:val="00146216"/>
    <w:rsid w:val="001710BB"/>
    <w:rsid w:val="00177037"/>
    <w:rsid w:val="00194A8F"/>
    <w:rsid w:val="001A291F"/>
    <w:rsid w:val="001B7042"/>
    <w:rsid w:val="001C534D"/>
    <w:rsid w:val="00205B1D"/>
    <w:rsid w:val="00227640"/>
    <w:rsid w:val="00242B36"/>
    <w:rsid w:val="00242D5F"/>
    <w:rsid w:val="002704EB"/>
    <w:rsid w:val="0028232F"/>
    <w:rsid w:val="00284BBC"/>
    <w:rsid w:val="002A262F"/>
    <w:rsid w:val="002D255B"/>
    <w:rsid w:val="002D35BF"/>
    <w:rsid w:val="003043A2"/>
    <w:rsid w:val="003248B4"/>
    <w:rsid w:val="0033114F"/>
    <w:rsid w:val="00353B33"/>
    <w:rsid w:val="003757E8"/>
    <w:rsid w:val="003A7AE0"/>
    <w:rsid w:val="003B2A74"/>
    <w:rsid w:val="003B4002"/>
    <w:rsid w:val="003C71FE"/>
    <w:rsid w:val="00420636"/>
    <w:rsid w:val="00423619"/>
    <w:rsid w:val="004359A4"/>
    <w:rsid w:val="004471B8"/>
    <w:rsid w:val="00483E24"/>
    <w:rsid w:val="004A4AD9"/>
    <w:rsid w:val="004B6E5C"/>
    <w:rsid w:val="004F55FB"/>
    <w:rsid w:val="0051313D"/>
    <w:rsid w:val="00566CDB"/>
    <w:rsid w:val="00574260"/>
    <w:rsid w:val="005B6254"/>
    <w:rsid w:val="005C66A9"/>
    <w:rsid w:val="00606B75"/>
    <w:rsid w:val="00610B6A"/>
    <w:rsid w:val="00631827"/>
    <w:rsid w:val="00637820"/>
    <w:rsid w:val="006838DF"/>
    <w:rsid w:val="00695AC4"/>
    <w:rsid w:val="006A1C43"/>
    <w:rsid w:val="006B2FE6"/>
    <w:rsid w:val="006E3D4A"/>
    <w:rsid w:val="00700305"/>
    <w:rsid w:val="00705F35"/>
    <w:rsid w:val="007658ED"/>
    <w:rsid w:val="00820F8C"/>
    <w:rsid w:val="0083356C"/>
    <w:rsid w:val="0084007F"/>
    <w:rsid w:val="00842035"/>
    <w:rsid w:val="00855071"/>
    <w:rsid w:val="008719C8"/>
    <w:rsid w:val="00883446"/>
    <w:rsid w:val="00891425"/>
    <w:rsid w:val="008954DC"/>
    <w:rsid w:val="00897BDE"/>
    <w:rsid w:val="008F2982"/>
    <w:rsid w:val="009034C0"/>
    <w:rsid w:val="0090579E"/>
    <w:rsid w:val="0090719A"/>
    <w:rsid w:val="00946361"/>
    <w:rsid w:val="009864EA"/>
    <w:rsid w:val="00991468"/>
    <w:rsid w:val="00995D24"/>
    <w:rsid w:val="009C3049"/>
    <w:rsid w:val="009E14E3"/>
    <w:rsid w:val="009E5A22"/>
    <w:rsid w:val="009F420C"/>
    <w:rsid w:val="00A126D7"/>
    <w:rsid w:val="00A2681E"/>
    <w:rsid w:val="00A500F7"/>
    <w:rsid w:val="00A517EA"/>
    <w:rsid w:val="00A7270C"/>
    <w:rsid w:val="00A804CA"/>
    <w:rsid w:val="00A81E79"/>
    <w:rsid w:val="00A872A8"/>
    <w:rsid w:val="00AA2FA4"/>
    <w:rsid w:val="00AA6DB2"/>
    <w:rsid w:val="00AB1F38"/>
    <w:rsid w:val="00AB7766"/>
    <w:rsid w:val="00AD1876"/>
    <w:rsid w:val="00AD6D90"/>
    <w:rsid w:val="00B01885"/>
    <w:rsid w:val="00B10452"/>
    <w:rsid w:val="00B41880"/>
    <w:rsid w:val="00B528B9"/>
    <w:rsid w:val="00B74E5C"/>
    <w:rsid w:val="00B93F23"/>
    <w:rsid w:val="00BB4491"/>
    <w:rsid w:val="00BC7701"/>
    <w:rsid w:val="00BD13B4"/>
    <w:rsid w:val="00BD2823"/>
    <w:rsid w:val="00BD3F73"/>
    <w:rsid w:val="00C21E08"/>
    <w:rsid w:val="00C40EB9"/>
    <w:rsid w:val="00C46FD0"/>
    <w:rsid w:val="00C77B4C"/>
    <w:rsid w:val="00C816BE"/>
    <w:rsid w:val="00CB2C4D"/>
    <w:rsid w:val="00CD7EAD"/>
    <w:rsid w:val="00CE3FE9"/>
    <w:rsid w:val="00CE45A3"/>
    <w:rsid w:val="00D0038E"/>
    <w:rsid w:val="00D11048"/>
    <w:rsid w:val="00D26DA4"/>
    <w:rsid w:val="00D64BE5"/>
    <w:rsid w:val="00D70A78"/>
    <w:rsid w:val="00D831E5"/>
    <w:rsid w:val="00D84063"/>
    <w:rsid w:val="00D954C0"/>
    <w:rsid w:val="00DA23F4"/>
    <w:rsid w:val="00DC4A9A"/>
    <w:rsid w:val="00DD1B2A"/>
    <w:rsid w:val="00DD53C1"/>
    <w:rsid w:val="00E44673"/>
    <w:rsid w:val="00E634C0"/>
    <w:rsid w:val="00EB0967"/>
    <w:rsid w:val="00EC4CA7"/>
    <w:rsid w:val="00EF7347"/>
    <w:rsid w:val="00F16129"/>
    <w:rsid w:val="00F1692C"/>
    <w:rsid w:val="00F245B8"/>
    <w:rsid w:val="00F34205"/>
    <w:rsid w:val="00F37A9C"/>
    <w:rsid w:val="00F60E53"/>
    <w:rsid w:val="00F64DF0"/>
    <w:rsid w:val="00F771DF"/>
    <w:rsid w:val="00FA36B0"/>
    <w:rsid w:val="00FB1701"/>
    <w:rsid w:val="00FC4A34"/>
    <w:rsid w:val="00FC5E5D"/>
    <w:rsid w:val="00FD5D95"/>
    <w:rsid w:val="00FF4227"/>
    <w:rsid w:val="00FF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B7027B2"/>
  <w15:docId w15:val="{76D7C43D-05EB-4AEB-8690-53DFACA3C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2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A9A"/>
  </w:style>
  <w:style w:type="paragraph" w:styleId="Footer">
    <w:name w:val="footer"/>
    <w:basedOn w:val="Normal"/>
    <w:link w:val="FooterChar"/>
    <w:uiPriority w:val="99"/>
    <w:unhideWhenUsed/>
    <w:rsid w:val="00DC4A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A9A"/>
  </w:style>
  <w:style w:type="table" w:styleId="TableGrid">
    <w:name w:val="Table Grid"/>
    <w:basedOn w:val="TableNormal"/>
    <w:uiPriority w:val="39"/>
    <w:rsid w:val="00DC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AD9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8719C8"/>
    <w:pPr>
      <w:spacing w:after="0" w:line="240" w:lineRule="auto"/>
    </w:pPr>
  </w:style>
  <w:style w:type="paragraph" w:customStyle="1" w:styleId="bullet-single-line">
    <w:name w:val="bullet-single-line"/>
    <w:basedOn w:val="Normal"/>
    <w:rsid w:val="009E14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9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7A9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A9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A9C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A9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A9C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3114F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606B75"/>
    <w:pPr>
      <w:spacing w:before="100" w:beforeAutospacing="1" w:after="100" w:afterAutospacing="1" w:line="240" w:lineRule="auto"/>
    </w:pPr>
    <w:rPr>
      <w:rFonts w:ascii="Calibri" w:hAnsi="Calibri" w:cs="Calibri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070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3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410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41011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27028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0903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62710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6425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5873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688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34575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3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7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6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7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369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53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799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2685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55556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0749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12284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05802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31501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9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51137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95385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4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plaince@CSQCertification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1B21B5A881354485AB5016238C8F3F" ma:contentTypeVersion="16" ma:contentTypeDescription="Create a new document." ma:contentTypeScope="" ma:versionID="ed2c46150817d523701f5e9361a9d95e">
  <xsd:schema xmlns:xsd="http://www.w3.org/2001/XMLSchema" xmlns:xs="http://www.w3.org/2001/XMLSchema" xmlns:p="http://schemas.microsoft.com/office/2006/metadata/properties" xmlns:ns2="633b64a2-be26-45e7-9a60-ca1cd26bad71" xmlns:ns3="b90ebbbf-c6d3-4195-8258-16c2b7d14956" xmlns:ns4="72e4206b-c737-41c5-8f23-14805a3be754" xmlns:ns5="http://schemas.microsoft.com/sharepoint/v4" targetNamespace="http://schemas.microsoft.com/office/2006/metadata/properties" ma:root="true" ma:fieldsID="906bffe6491a6a6741b0d0c10752b8d8" ns2:_="" ns3:_="" ns4:_="" ns5:_="">
    <xsd:import namespace="633b64a2-be26-45e7-9a60-ca1cd26bad71"/>
    <xsd:import namespace="b90ebbbf-c6d3-4195-8258-16c2b7d14956"/>
    <xsd:import namespace="72e4206b-c737-41c5-8f23-14805a3be75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TaxKeywordTaxHTField" minOccurs="0"/>
                <xsd:element ref="ns3:TaxCatchAll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b64a2-be26-45e7-9a60-ca1cd26bad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ebbbf-c6d3-4195-8258-16c2b7d1495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ac3930e9-a4cc-4b8f-b8ba-fb35a3dcd9b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edc55fe6-2576-433b-8740-b803712e7b47}" ma:internalName="TaxCatchAll" ma:showField="CatchAllData" ma:web="b90ebbbf-c6d3-4195-8258-16c2b7d149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4206b-c737-41c5-8f23-14805a3be75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b90ebbbf-c6d3-4195-8258-16c2b7d14956">
      <Terms xmlns="http://schemas.microsoft.com/office/infopath/2007/PartnerControls"/>
    </TaxKeywordTaxHTField>
    <TaxCatchAll xmlns="b90ebbbf-c6d3-4195-8258-16c2b7d14956"/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49080-A855-46D4-B683-148C9C39B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b64a2-be26-45e7-9a60-ca1cd26bad71"/>
    <ds:schemaRef ds:uri="b90ebbbf-c6d3-4195-8258-16c2b7d14956"/>
    <ds:schemaRef ds:uri="72e4206b-c737-41c5-8f23-14805a3be75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65219D-CCA1-4ADF-B57D-37C56AF3BD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B8D37D-28F7-4971-B76F-77AC7FB14BD2}">
  <ds:schemaRefs>
    <ds:schemaRef ds:uri="http://schemas.microsoft.com/office/2006/metadata/properties"/>
    <ds:schemaRef ds:uri="http://schemas.microsoft.com/office/infopath/2007/PartnerControls"/>
    <ds:schemaRef ds:uri="b90ebbbf-c6d3-4195-8258-16c2b7d14956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85063364-3998-4E58-AEAE-E86A96D66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877</Words>
  <Characters>500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ertify.NU</Company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 Galafasse</dc:creator>
  <cp:lastModifiedBy>Tyler Williams</cp:lastModifiedBy>
  <cp:revision>7</cp:revision>
  <cp:lastPrinted>2020-06-11T18:52:00Z</cp:lastPrinted>
  <dcterms:created xsi:type="dcterms:W3CDTF">2020-06-11T19:32:00Z</dcterms:created>
  <dcterms:modified xsi:type="dcterms:W3CDTF">2020-07-0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1B21B5A881354485AB5016238C8F3F</vt:lpwstr>
  </property>
  <property fmtid="{D5CDD505-2E9C-101B-9397-08002B2CF9AE}" pid="3" name="wx_documentnummer">
    <vt:r8>2313565</vt:r8>
  </property>
  <property fmtid="{D5CDD505-2E9C-101B-9397-08002B2CF9AE}" pid="4" name="TaxKeyword">
    <vt:lpwstr/>
  </property>
</Properties>
</file>